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30539" w14:textId="77777777" w:rsidR="0087479F" w:rsidRPr="00CE14EC" w:rsidRDefault="0087479F" w:rsidP="0087479F">
      <w:pPr>
        <w:tabs>
          <w:tab w:val="left" w:pos="3675"/>
          <w:tab w:val="center" w:pos="4536"/>
        </w:tabs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CE14EC">
        <w:rPr>
          <w:rFonts w:ascii="Times New Roman" w:eastAsia="Cambria" w:hAnsi="Times New Roman" w:cs="Times New Roman"/>
          <w:b/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80F309A" wp14:editId="59C8704A">
                <wp:simplePos x="0" y="0"/>
                <wp:positionH relativeFrom="column">
                  <wp:posOffset>-176530</wp:posOffset>
                </wp:positionH>
                <wp:positionV relativeFrom="paragraph">
                  <wp:posOffset>-164465</wp:posOffset>
                </wp:positionV>
                <wp:extent cx="1276985" cy="1114425"/>
                <wp:effectExtent l="0" t="0" r="0" b="952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985" cy="1114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2F86F" w14:textId="77777777" w:rsidR="0087479F" w:rsidRDefault="0087479F" w:rsidP="0087479F">
                            <w:r>
                              <w:rPr>
                                <w:noProof/>
                                <w:lang w:eastAsia="tr-TR"/>
                              </w:rPr>
                              <w:drawing>
                                <wp:inline distT="0" distB="0" distL="0" distR="0" wp14:anchorId="3B35AC4E" wp14:editId="15200FEB">
                                  <wp:extent cx="857250" cy="857250"/>
                                  <wp:effectExtent l="0" t="0" r="0" b="0"/>
                                  <wp:docPr id="9" name="Resim 9" descr="logo_t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logo_t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0" cy="857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0F309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3.9pt;margin-top:-12.95pt;width:100.55pt;height:87.75pt;z-index:2516597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" stroked="f">
                <v:textbox style="mso-fit-shape-to-text:t">
                  <w:txbxContent>
                    <w:p w14:paraId="7662F86F" w14:textId="77777777" w:rsidR="0087479F" w:rsidRDefault="0087479F" w:rsidP="0087479F">
                      <w:r>
                        <w:rPr>
                          <w:noProof/>
                          <w:lang w:eastAsia="tr-TR"/>
                        </w:rPr>
                        <w:drawing>
                          <wp:inline distT="0" distB="0" distL="0" distR="0" wp14:anchorId="3B35AC4E" wp14:editId="15200FEB">
                            <wp:extent cx="857250" cy="857250"/>
                            <wp:effectExtent l="0" t="0" r="0" b="0"/>
                            <wp:docPr id="9" name="Resim 9" descr="logo_t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logo_t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0" cy="857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CE14EC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T.C.</w:t>
      </w:r>
    </w:p>
    <w:p w14:paraId="2E7C066B" w14:textId="77777777" w:rsidR="0087479F" w:rsidRPr="00CE14EC" w:rsidRDefault="0087479F" w:rsidP="0087479F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 w:rsidRPr="00CE14EC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BANDIRMA ONYEDİ EYLÜL ÜNİVERSİTESİ</w:t>
      </w:r>
    </w:p>
    <w:p w14:paraId="670EFEE0" w14:textId="5152A7FD" w:rsidR="0087479F" w:rsidRPr="00CE14EC" w:rsidRDefault="00756846" w:rsidP="0087479F">
      <w:pPr>
        <w:spacing w:after="0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  <w:r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 xml:space="preserve">SOSYAL </w:t>
      </w:r>
      <w:r w:rsidR="0087479F" w:rsidRPr="00CE14EC"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  <w:t>BİLİMLER ENSTİTÜSÜ MÜDÜRLÜĞÜ</w:t>
      </w:r>
      <w:r w:rsidR="0087479F" w:rsidRPr="00CE14EC">
        <w:rPr>
          <w:rFonts w:ascii="Times New Roman" w:eastAsiaTheme="minorEastAsia" w:hAnsi="Times New Roman" w:cs="Times New Roman"/>
          <w:b/>
          <w:noProof/>
          <w:sz w:val="24"/>
          <w:szCs w:val="24"/>
          <w:lang w:eastAsia="tr-TR"/>
        </w:rPr>
        <w:t xml:space="preserve"> </w:t>
      </w:r>
    </w:p>
    <w:sdt>
      <w:sdtPr>
        <w:rPr>
          <w:rFonts w:ascii="Times New Roman" w:hAnsi="Times New Roman" w:cs="Times New Roman"/>
          <w:sz w:val="24"/>
          <w:szCs w:val="24"/>
        </w:rPr>
        <w:id w:val="1868480028"/>
        <w:placeholder>
          <w:docPart w:val="DefaultPlaceholder_1081868574"/>
        </w:placeholder>
        <w:showingPlcHdr/>
      </w:sdtPr>
      <w:sdtEndPr/>
      <w:sdtContent>
        <w:p w14:paraId="605297CB" w14:textId="663ACE70" w:rsidR="0087479F" w:rsidRPr="00CE14EC" w:rsidRDefault="002878BE" w:rsidP="0087479F">
          <w:pPr>
            <w:tabs>
              <w:tab w:val="left" w:pos="1215"/>
              <w:tab w:val="left" w:pos="8640"/>
              <w:tab w:val="left" w:pos="8820"/>
            </w:tabs>
            <w:spacing w:after="0"/>
            <w:ind w:left="1621" w:firstLine="1924"/>
            <w:rPr>
              <w:rFonts w:ascii="Times New Roman" w:hAnsi="Times New Roman" w:cs="Times New Roman"/>
              <w:sz w:val="24"/>
              <w:szCs w:val="24"/>
            </w:rPr>
          </w:pPr>
          <w:r w:rsidRPr="00636CAF">
            <w:rPr>
              <w:rStyle w:val="YerTutucuMetni"/>
            </w:rPr>
            <w:t>Metin girmek için burayı tıklatın.</w:t>
          </w:r>
        </w:p>
      </w:sdtContent>
    </w:sdt>
    <w:p w14:paraId="5B962EE5" w14:textId="77777777" w:rsidR="0087479F" w:rsidRDefault="0087479F" w:rsidP="007A6C7B">
      <w:pPr>
        <w:tabs>
          <w:tab w:val="left" w:pos="3675"/>
          <w:tab w:val="center" w:pos="4536"/>
        </w:tabs>
        <w:spacing w:after="0" w:line="240" w:lineRule="auto"/>
        <w:jc w:val="center"/>
        <w:rPr>
          <w:rFonts w:ascii="Times New Roman" w:eastAsia="Cambria" w:hAnsi="Times New Roman" w:cs="Times New Roman"/>
          <w:b/>
          <w:sz w:val="24"/>
          <w:szCs w:val="24"/>
          <w:lang w:val="en-US" w:eastAsia="tr-TR"/>
        </w:rPr>
      </w:pPr>
    </w:p>
    <w:p w14:paraId="2B91F377" w14:textId="77777777" w:rsidR="00B7196E" w:rsidRPr="00C3317F" w:rsidRDefault="00B7196E" w:rsidP="00FB2051">
      <w:pPr>
        <w:pStyle w:val="AralkYok"/>
        <w:rPr>
          <w:rFonts w:ascii="Times New Roman" w:hAnsi="Times New Roman"/>
        </w:rPr>
      </w:pPr>
      <w:proofErr w:type="spellStart"/>
      <w:r w:rsidRPr="00C3317F">
        <w:rPr>
          <w:rFonts w:ascii="Times New Roman" w:hAnsi="Times New Roman"/>
        </w:rPr>
        <w:t>Dosya</w:t>
      </w:r>
      <w:proofErr w:type="spellEnd"/>
      <w:r w:rsidRPr="00C3317F">
        <w:rPr>
          <w:rFonts w:ascii="Times New Roman" w:hAnsi="Times New Roman"/>
        </w:rPr>
        <w:t xml:space="preserve"> Kodu:</w:t>
      </w:r>
      <w:r w:rsidR="005F7351" w:rsidRPr="00C3317F">
        <w:rPr>
          <w:rFonts w:ascii="Times New Roman" w:hAnsi="Times New Roman"/>
        </w:rPr>
        <w:t xml:space="preserve"> 204.99.00</w:t>
      </w:r>
    </w:p>
    <w:p w14:paraId="1935E1C4" w14:textId="77777777" w:rsidR="006C2763" w:rsidRPr="00C3317F" w:rsidRDefault="00FB2051" w:rsidP="00BE7009">
      <w:pPr>
        <w:pStyle w:val="AralkYok"/>
        <w:rPr>
          <w:rFonts w:ascii="Times New Roman" w:hAnsi="Times New Roman"/>
        </w:rPr>
      </w:pPr>
      <w:proofErr w:type="spellStart"/>
      <w:r w:rsidRPr="00C3317F">
        <w:rPr>
          <w:rFonts w:ascii="Times New Roman" w:hAnsi="Times New Roman"/>
        </w:rPr>
        <w:t>Konu</w:t>
      </w:r>
      <w:proofErr w:type="spellEnd"/>
      <w:r w:rsidRPr="00C3317F">
        <w:rPr>
          <w:rFonts w:ascii="Times New Roman" w:hAnsi="Times New Roman"/>
        </w:rPr>
        <w:t xml:space="preserve">: </w:t>
      </w:r>
      <w:r w:rsidR="006C2763" w:rsidRPr="00C3317F">
        <w:rPr>
          <w:rFonts w:ascii="Times New Roman" w:hAnsi="Times New Roman"/>
        </w:rPr>
        <w:t>………….’</w:t>
      </w:r>
      <w:proofErr w:type="spellStart"/>
      <w:r w:rsidR="006C2763" w:rsidRPr="00C3317F">
        <w:rPr>
          <w:rFonts w:ascii="Times New Roman" w:hAnsi="Times New Roman"/>
        </w:rPr>
        <w:t>nin</w:t>
      </w:r>
      <w:proofErr w:type="spellEnd"/>
      <w:r w:rsidR="006C2763" w:rsidRPr="00C3317F">
        <w:rPr>
          <w:rFonts w:ascii="Times New Roman" w:hAnsi="Times New Roman"/>
        </w:rPr>
        <w:t xml:space="preserve"> </w:t>
      </w:r>
      <w:r w:rsidR="00107593" w:rsidRPr="00C3317F">
        <w:rPr>
          <w:rFonts w:ascii="Times New Roman" w:hAnsi="Times New Roman"/>
        </w:rPr>
        <w:t>(</w:t>
      </w:r>
      <w:proofErr w:type="spellStart"/>
      <w:r w:rsidR="00107593" w:rsidRPr="00C3317F">
        <w:rPr>
          <w:rFonts w:ascii="Times New Roman" w:hAnsi="Times New Roman"/>
        </w:rPr>
        <w:t>EBYS’den</w:t>
      </w:r>
      <w:proofErr w:type="spellEnd"/>
      <w:r w:rsidR="00107593" w:rsidRPr="00C3317F">
        <w:rPr>
          <w:rFonts w:ascii="Times New Roman" w:hAnsi="Times New Roman"/>
        </w:rPr>
        <w:t xml:space="preserve"> </w:t>
      </w:r>
      <w:proofErr w:type="spellStart"/>
      <w:proofErr w:type="gramStart"/>
      <w:r w:rsidR="00107593" w:rsidRPr="00C3317F">
        <w:rPr>
          <w:rFonts w:ascii="Times New Roman" w:hAnsi="Times New Roman"/>
        </w:rPr>
        <w:t>yazılacak</w:t>
      </w:r>
      <w:proofErr w:type="spellEnd"/>
      <w:r w:rsidR="00107593" w:rsidRPr="00C3317F">
        <w:rPr>
          <w:rFonts w:ascii="Times New Roman" w:hAnsi="Times New Roman"/>
        </w:rPr>
        <w:t>)</w:t>
      </w:r>
      <w:proofErr w:type="spellStart"/>
      <w:r w:rsidR="005F7351" w:rsidRPr="00C3317F">
        <w:rPr>
          <w:rFonts w:ascii="Times New Roman" w:hAnsi="Times New Roman"/>
        </w:rPr>
        <w:t>Yeterlik</w:t>
      </w:r>
      <w:proofErr w:type="spellEnd"/>
      <w:proofErr w:type="gramEnd"/>
      <w:r w:rsidR="005F7351" w:rsidRPr="00C3317F">
        <w:rPr>
          <w:rFonts w:ascii="Times New Roman" w:hAnsi="Times New Roman"/>
        </w:rPr>
        <w:t xml:space="preserve"> </w:t>
      </w:r>
      <w:proofErr w:type="spellStart"/>
      <w:r w:rsidR="001C55A6" w:rsidRPr="00C3317F">
        <w:rPr>
          <w:rFonts w:ascii="Times New Roman" w:hAnsi="Times New Roman"/>
        </w:rPr>
        <w:t>Sınavı</w:t>
      </w:r>
      <w:proofErr w:type="spellEnd"/>
      <w:r w:rsidR="001C55A6" w:rsidRPr="00C3317F">
        <w:rPr>
          <w:rFonts w:ascii="Times New Roman" w:hAnsi="Times New Roman"/>
        </w:rPr>
        <w:t xml:space="preserve"> </w:t>
      </w:r>
      <w:proofErr w:type="spellStart"/>
      <w:r w:rsidR="001C55A6" w:rsidRPr="00C3317F">
        <w:rPr>
          <w:rFonts w:ascii="Times New Roman" w:hAnsi="Times New Roman"/>
        </w:rPr>
        <w:t>Başvuru</w:t>
      </w:r>
      <w:proofErr w:type="spellEnd"/>
      <w:r w:rsidR="001C55A6" w:rsidRPr="00C3317F">
        <w:rPr>
          <w:rFonts w:ascii="Times New Roman" w:hAnsi="Times New Roman"/>
        </w:rPr>
        <w:t xml:space="preserve"> </w:t>
      </w:r>
      <w:proofErr w:type="spellStart"/>
      <w:r w:rsidR="001C55A6" w:rsidRPr="00C3317F">
        <w:rPr>
          <w:rFonts w:ascii="Times New Roman" w:hAnsi="Times New Roman"/>
        </w:rPr>
        <w:t>Formları</w:t>
      </w:r>
      <w:proofErr w:type="spellEnd"/>
      <w:r w:rsidR="005F7351" w:rsidRPr="00C3317F">
        <w:rPr>
          <w:rFonts w:ascii="Times New Roman" w:hAnsi="Times New Roman"/>
        </w:rPr>
        <w:t xml:space="preserve"> </w:t>
      </w:r>
    </w:p>
    <w:p w14:paraId="4322E542" w14:textId="77777777" w:rsidR="00BE7009" w:rsidRPr="00C3317F" w:rsidRDefault="00BE7009" w:rsidP="00BE7009">
      <w:pPr>
        <w:pStyle w:val="AralkYok"/>
        <w:rPr>
          <w:rFonts w:ascii="Times New Roman" w:hAnsi="Times New Roman"/>
        </w:rPr>
      </w:pPr>
      <w:r w:rsidRPr="00C3317F">
        <w:rPr>
          <w:rFonts w:ascii="Times New Roman" w:hAnsi="Times New Roman"/>
        </w:rPr>
        <w:t>(</w:t>
      </w:r>
      <w:proofErr w:type="spellStart"/>
      <w:r w:rsidRPr="00C3317F">
        <w:rPr>
          <w:rFonts w:ascii="Times New Roman" w:hAnsi="Times New Roman"/>
        </w:rPr>
        <w:t>İlgili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öğrencinin</w:t>
      </w:r>
      <w:proofErr w:type="spellEnd"/>
      <w:r w:rsidRPr="00C3317F">
        <w:rPr>
          <w:rFonts w:ascii="Times New Roman" w:hAnsi="Times New Roman"/>
        </w:rPr>
        <w:t xml:space="preserve"> ad-</w:t>
      </w:r>
      <w:proofErr w:type="spellStart"/>
      <w:r w:rsidRPr="00C3317F">
        <w:rPr>
          <w:rFonts w:ascii="Times New Roman" w:hAnsi="Times New Roman"/>
        </w:rPr>
        <w:t>soyad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bilgisi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konuya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yazıl</w:t>
      </w:r>
      <w:r w:rsidR="006C2763" w:rsidRPr="00C3317F">
        <w:rPr>
          <w:rFonts w:ascii="Times New Roman" w:hAnsi="Times New Roman"/>
        </w:rPr>
        <w:t>malıdır</w:t>
      </w:r>
      <w:proofErr w:type="spellEnd"/>
      <w:r w:rsidR="00B9445A" w:rsidRPr="00C3317F">
        <w:rPr>
          <w:rFonts w:ascii="Times New Roman" w:hAnsi="Times New Roman"/>
        </w:rPr>
        <w:t>.</w:t>
      </w:r>
      <w:r w:rsidRPr="00C3317F">
        <w:rPr>
          <w:rFonts w:ascii="Times New Roman" w:hAnsi="Times New Roman"/>
        </w:rPr>
        <w:t>)</w:t>
      </w:r>
    </w:p>
    <w:p w14:paraId="2CC1F2A3" w14:textId="77777777" w:rsidR="00FB2051" w:rsidRPr="00C3317F" w:rsidRDefault="00FB2051" w:rsidP="00FB2051">
      <w:pPr>
        <w:rPr>
          <w:rFonts w:ascii="Times New Roman" w:hAnsi="Times New Roman" w:cs="Times New Roman"/>
          <w:sz w:val="24"/>
          <w:szCs w:val="24"/>
        </w:rPr>
      </w:pPr>
    </w:p>
    <w:p w14:paraId="27863301" w14:textId="77777777" w:rsidR="00CB3E9B" w:rsidRPr="00C3317F" w:rsidRDefault="00CB3E9B" w:rsidP="00CB3E9B">
      <w:pPr>
        <w:tabs>
          <w:tab w:val="left" w:pos="900"/>
          <w:tab w:val="left" w:pos="3915"/>
        </w:tabs>
        <w:spacing w:line="360" w:lineRule="auto"/>
        <w:rPr>
          <w:rFonts w:ascii="Times New Roman" w:eastAsia="Cambria" w:hAnsi="Times New Roman" w:cs="Times New Roman"/>
          <w:sz w:val="24"/>
          <w:szCs w:val="24"/>
          <w:lang w:val="en-US"/>
        </w:rPr>
      </w:pPr>
      <w:r w:rsidRPr="00C3317F">
        <w:rPr>
          <w:rFonts w:ascii="Times New Roman" w:eastAsia="Cambria" w:hAnsi="Times New Roman" w:cs="Times New Roman"/>
          <w:sz w:val="24"/>
          <w:szCs w:val="24"/>
          <w:lang w:val="en-US"/>
        </w:rPr>
        <w:tab/>
      </w:r>
      <w:r w:rsidRPr="00C3317F">
        <w:rPr>
          <w:rFonts w:ascii="Times New Roman" w:eastAsia="Cambria" w:hAnsi="Times New Roman" w:cs="Times New Roman"/>
          <w:sz w:val="24"/>
          <w:szCs w:val="24"/>
          <w:lang w:val="en-US"/>
        </w:rPr>
        <w:tab/>
      </w:r>
    </w:p>
    <w:p w14:paraId="625F7465" w14:textId="40166662" w:rsidR="007A6C7B" w:rsidRPr="00C3317F" w:rsidRDefault="007A6C7B" w:rsidP="00CB3E9B">
      <w:pPr>
        <w:tabs>
          <w:tab w:val="left" w:pos="900"/>
          <w:tab w:val="left" w:pos="3915"/>
        </w:tabs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3317F">
        <w:rPr>
          <w:rFonts w:ascii="Times New Roman" w:eastAsia="Cambria" w:hAnsi="Times New Roman" w:cs="Times New Roman"/>
          <w:b/>
          <w:sz w:val="24"/>
          <w:szCs w:val="24"/>
          <w:lang w:val="en-US"/>
        </w:rPr>
        <w:t>S</w:t>
      </w:r>
      <w:r w:rsidR="00756846">
        <w:rPr>
          <w:rFonts w:ascii="Times New Roman" w:eastAsia="Cambria" w:hAnsi="Times New Roman" w:cs="Times New Roman"/>
          <w:b/>
          <w:sz w:val="24"/>
          <w:szCs w:val="24"/>
          <w:lang w:val="en-US"/>
        </w:rPr>
        <w:t>OSYAL</w:t>
      </w:r>
      <w:r w:rsidRPr="00C3317F">
        <w:rPr>
          <w:rFonts w:ascii="Times New Roman" w:eastAsia="Cambria" w:hAnsi="Times New Roman" w:cs="Times New Roman"/>
          <w:b/>
          <w:sz w:val="24"/>
          <w:szCs w:val="24"/>
          <w:lang w:val="en-US"/>
        </w:rPr>
        <w:t xml:space="preserve"> BİLİMLER </w:t>
      </w:r>
      <w:r w:rsidRPr="00C3317F">
        <w:rPr>
          <w:rFonts w:ascii="Times New Roman" w:hAnsi="Times New Roman" w:cs="Times New Roman"/>
          <w:b/>
          <w:sz w:val="24"/>
          <w:szCs w:val="24"/>
        </w:rPr>
        <w:t>ENSTİTÜSÜ MÜDÜRLÜĞÜNE,</w:t>
      </w:r>
    </w:p>
    <w:p w14:paraId="03012807" w14:textId="77777777" w:rsidR="00BB769B" w:rsidRPr="00C3317F" w:rsidRDefault="00BB769B" w:rsidP="00BB769B">
      <w:pPr>
        <w:tabs>
          <w:tab w:val="left" w:pos="9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E694625" w14:textId="26F07D94" w:rsidR="007A6C7B" w:rsidRPr="00756846" w:rsidRDefault="007A6C7B" w:rsidP="00756846">
      <w:pPr>
        <w:spacing w:after="0" w:line="240" w:lineRule="auto"/>
        <w:rPr>
          <w:rFonts w:ascii="Times New Roman" w:eastAsia="Calibri" w:hAnsi="Times New Roman" w:cs="Times New Roman"/>
        </w:rPr>
      </w:pPr>
      <w:r w:rsidRPr="00C3317F">
        <w:rPr>
          <w:rFonts w:ascii="Times New Roman" w:hAnsi="Times New Roman" w:cs="Times New Roman"/>
          <w:sz w:val="24"/>
          <w:szCs w:val="24"/>
        </w:rPr>
        <w:t>Enstitümüzün</w:t>
      </w:r>
      <w:r w:rsidR="00756846">
        <w:rPr>
          <w:rFonts w:ascii="Times New Roman" w:hAnsi="Times New Roman" w:cs="Times New Roman"/>
          <w:sz w:val="24"/>
          <w:szCs w:val="24"/>
        </w:rPr>
        <w:t xml:space="preserve"> </w:t>
      </w:r>
      <w:r w:rsidRPr="00C3317F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519908677"/>
          <w:placeholder>
            <w:docPart w:val="DefaultPlaceholder_1081868574"/>
          </w:placeholder>
          <w:showingPlcHdr/>
          <w15:appearance w15:val="tags"/>
        </w:sdtPr>
        <w:sdtEndPr/>
        <w:sdtContent>
          <w:r w:rsidR="00E20590" w:rsidRPr="00636CAF">
            <w:rPr>
              <w:rStyle w:val="YerTutucuMetni"/>
            </w:rPr>
            <w:t>Metin girmek için burayı tıklatın.</w:t>
          </w:r>
        </w:sdtContent>
      </w:sdt>
      <w:r w:rsidRPr="00C3317F">
        <w:rPr>
          <w:rFonts w:ascii="Times New Roman" w:hAnsi="Times New Roman" w:cs="Times New Roman"/>
          <w:sz w:val="24"/>
          <w:szCs w:val="24"/>
        </w:rPr>
        <w:t xml:space="preserve">, </w:t>
      </w:r>
      <w:sdt>
        <w:sdtPr>
          <w:rPr>
            <w:rFonts w:ascii="Times New Roman" w:hAnsi="Times New Roman" w:cs="Times New Roman"/>
            <w:sz w:val="24"/>
            <w:szCs w:val="24"/>
          </w:rPr>
          <w:id w:val="-34820980"/>
          <w:placeholder>
            <w:docPart w:val="DefaultPlaceholder_1081868574"/>
          </w:placeholder>
          <w:showingPlcHdr/>
          <w15:appearance w15:val="tags"/>
        </w:sdtPr>
        <w:sdtEndPr/>
        <w:sdtContent>
          <w:r w:rsidR="00E20590" w:rsidRPr="00636CAF">
            <w:rPr>
              <w:rStyle w:val="YerTutucuMetni"/>
            </w:rPr>
            <w:t>Metin girmek için burayı tıklatın.</w:t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1870106680"/>
          <w:placeholder>
            <w:docPart w:val="DefaultPlaceholder_1081868574"/>
          </w:placeholder>
          <w15:appearance w15:val="tags"/>
        </w:sdtPr>
        <w:sdtEndPr/>
        <w:sdtContent>
          <w:r w:rsidRPr="00C3317F">
            <w:rPr>
              <w:rFonts w:ascii="Times New Roman" w:hAnsi="Times New Roman" w:cs="Times New Roman"/>
              <w:sz w:val="24"/>
              <w:szCs w:val="24"/>
            </w:rPr>
            <w:t>……………………</w:t>
          </w:r>
        </w:sdtContent>
      </w:sdt>
      <w:r w:rsidRPr="00C3317F">
        <w:rPr>
          <w:rFonts w:ascii="Times New Roman" w:hAnsi="Times New Roman" w:cs="Times New Roman"/>
          <w:sz w:val="24"/>
          <w:szCs w:val="24"/>
        </w:rPr>
        <w:t xml:space="preserve"> numara ile kayıtlı Doktora öğrencisi </w:t>
      </w:r>
      <w:sdt>
        <w:sdtPr>
          <w:rPr>
            <w:rFonts w:ascii="Times New Roman" w:hAnsi="Times New Roman" w:cs="Times New Roman"/>
            <w:sz w:val="24"/>
            <w:szCs w:val="24"/>
          </w:rPr>
          <w:id w:val="-20256358"/>
          <w:placeholder>
            <w:docPart w:val="DefaultPlaceholder_1081868574"/>
          </w:placeholder>
          <w15:appearance w15:val="tags"/>
        </w:sdtPr>
        <w:sdtEndPr/>
        <w:sdtContent>
          <w:r w:rsidRPr="00C3317F">
            <w:rPr>
              <w:rFonts w:ascii="Times New Roman" w:hAnsi="Times New Roman" w:cs="Times New Roman"/>
              <w:sz w:val="24"/>
              <w:szCs w:val="24"/>
            </w:rPr>
            <w:t>……………………………………</w:t>
          </w:r>
        </w:sdtContent>
      </w:sdt>
      <w:r w:rsidRPr="00C3317F">
        <w:rPr>
          <w:rFonts w:ascii="Times New Roman" w:hAnsi="Times New Roman" w:cs="Times New Roman"/>
          <w:sz w:val="24"/>
          <w:szCs w:val="24"/>
        </w:rPr>
        <w:t>.’</w:t>
      </w:r>
      <w:proofErr w:type="spellStart"/>
      <w:proofErr w:type="gramStart"/>
      <w:r w:rsidRPr="00C3317F">
        <w:rPr>
          <w:rFonts w:ascii="Times New Roman" w:hAnsi="Times New Roman" w:cs="Times New Roman"/>
          <w:sz w:val="24"/>
          <w:szCs w:val="24"/>
        </w:rPr>
        <w:t>nin</w:t>
      </w:r>
      <w:proofErr w:type="spellEnd"/>
      <w:r w:rsidRPr="00C3317F">
        <w:rPr>
          <w:rFonts w:ascii="Times New Roman" w:hAnsi="Times New Roman" w:cs="Times New Roman"/>
          <w:sz w:val="24"/>
          <w:szCs w:val="24"/>
        </w:rPr>
        <w:t xml:space="preserve">  </w:t>
      </w:r>
      <w:r w:rsidRPr="00C3317F">
        <w:rPr>
          <w:rFonts w:ascii="Times New Roman" w:hAnsi="Times New Roman" w:cs="Times New Roman"/>
          <w:b/>
          <w:sz w:val="24"/>
          <w:szCs w:val="24"/>
        </w:rPr>
        <w:t>“</w:t>
      </w:r>
      <w:proofErr w:type="gramEnd"/>
      <w:r w:rsidRPr="00C3317F">
        <w:rPr>
          <w:rFonts w:ascii="Times New Roman" w:hAnsi="Times New Roman" w:cs="Times New Roman"/>
          <w:b/>
          <w:sz w:val="24"/>
          <w:szCs w:val="24"/>
        </w:rPr>
        <w:t xml:space="preserve">Yeterlik Sınavı Başvuru Formları” </w:t>
      </w:r>
      <w:r w:rsidRPr="00C3317F">
        <w:rPr>
          <w:rFonts w:ascii="Times New Roman" w:hAnsi="Times New Roman" w:cs="Times New Roman"/>
          <w:sz w:val="24"/>
          <w:szCs w:val="24"/>
        </w:rPr>
        <w:t xml:space="preserve"> ekte sunulmuştur.</w:t>
      </w:r>
    </w:p>
    <w:p w14:paraId="07B4DCBA" w14:textId="77777777" w:rsidR="007A6C7B" w:rsidRPr="00C3317F" w:rsidRDefault="007A6C7B" w:rsidP="007A6C7B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>Gereğini ve bilgilerinizi arz ederim.</w:t>
      </w:r>
    </w:p>
    <w:p w14:paraId="40848989" w14:textId="77777777" w:rsidR="007A6C7B" w:rsidRPr="00C3317F" w:rsidRDefault="007A6C7B" w:rsidP="00BB769B">
      <w:pPr>
        <w:tabs>
          <w:tab w:val="left" w:pos="9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79D2EED" w14:textId="77777777" w:rsidR="00FB2051" w:rsidRPr="00C3317F" w:rsidRDefault="00FB2051" w:rsidP="00FB205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41E11FE" w14:textId="77777777" w:rsidR="00FB2051" w:rsidRPr="00C3317F" w:rsidRDefault="00FB2051" w:rsidP="0032687D">
      <w:pPr>
        <w:pStyle w:val="AralkYok"/>
        <w:rPr>
          <w:rFonts w:ascii="Times New Roman" w:hAnsi="Times New Roman"/>
        </w:rPr>
      </w:pP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="00C3317F">
        <w:rPr>
          <w:rFonts w:ascii="Times New Roman" w:hAnsi="Times New Roman"/>
        </w:rPr>
        <w:t xml:space="preserve">          </w:t>
      </w:r>
      <w:r w:rsidR="00B7196E" w:rsidRPr="00C3317F">
        <w:rPr>
          <w:rFonts w:ascii="Times New Roman" w:hAnsi="Times New Roman"/>
        </w:rPr>
        <w:t>e-</w:t>
      </w:r>
      <w:proofErr w:type="spellStart"/>
      <w:r w:rsidRPr="00C3317F">
        <w:rPr>
          <w:rFonts w:ascii="Times New Roman" w:hAnsi="Times New Roman"/>
        </w:rPr>
        <w:t>İmza</w:t>
      </w:r>
      <w:r w:rsidR="00B7196E" w:rsidRPr="00C3317F">
        <w:rPr>
          <w:rFonts w:ascii="Times New Roman" w:hAnsi="Times New Roman"/>
        </w:rPr>
        <w:t>lı</w:t>
      </w:r>
      <w:proofErr w:type="spellEnd"/>
      <w:r w:rsidRPr="00C3317F">
        <w:rPr>
          <w:rFonts w:ascii="Times New Roman" w:hAnsi="Times New Roman"/>
        </w:rPr>
        <w:tab/>
      </w:r>
    </w:p>
    <w:p w14:paraId="30A4F339" w14:textId="77777777" w:rsidR="00FB2051" w:rsidRPr="00C3317F" w:rsidRDefault="00FB2051" w:rsidP="0032687D">
      <w:pPr>
        <w:pStyle w:val="AralkYok"/>
        <w:rPr>
          <w:rFonts w:ascii="Times New Roman" w:hAnsi="Times New Roman"/>
        </w:rPr>
      </w:pP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="00C3317F">
        <w:rPr>
          <w:rFonts w:ascii="Times New Roman" w:hAnsi="Times New Roman"/>
        </w:rPr>
        <w:t xml:space="preserve">   </w:t>
      </w:r>
      <w:proofErr w:type="spellStart"/>
      <w:r w:rsidRPr="00C3317F">
        <w:rPr>
          <w:rFonts w:ascii="Times New Roman" w:hAnsi="Times New Roman"/>
        </w:rPr>
        <w:t>Unvanı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Adı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Soyadı</w:t>
      </w:r>
      <w:proofErr w:type="spellEnd"/>
    </w:p>
    <w:p w14:paraId="4313A327" w14:textId="77777777" w:rsidR="00FB2051" w:rsidRPr="00C3317F" w:rsidRDefault="00FB2051" w:rsidP="0032687D">
      <w:pPr>
        <w:pStyle w:val="AralkYok"/>
        <w:rPr>
          <w:rFonts w:ascii="Times New Roman" w:hAnsi="Times New Roman"/>
        </w:rPr>
      </w:pP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r w:rsidR="0032687D" w:rsidRPr="00C3317F">
        <w:rPr>
          <w:rFonts w:ascii="Times New Roman" w:hAnsi="Times New Roman"/>
        </w:rPr>
        <w:tab/>
      </w:r>
      <w:proofErr w:type="spellStart"/>
      <w:r w:rsidRPr="00C3317F">
        <w:rPr>
          <w:rFonts w:ascii="Times New Roman" w:hAnsi="Times New Roman"/>
        </w:rPr>
        <w:t>Anabilim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Dalı</w:t>
      </w:r>
      <w:proofErr w:type="spellEnd"/>
      <w:r w:rsidRPr="00C3317F">
        <w:rPr>
          <w:rFonts w:ascii="Times New Roman" w:hAnsi="Times New Roman"/>
        </w:rPr>
        <w:t xml:space="preserve"> </w:t>
      </w:r>
      <w:proofErr w:type="spellStart"/>
      <w:r w:rsidRPr="00C3317F">
        <w:rPr>
          <w:rFonts w:ascii="Times New Roman" w:hAnsi="Times New Roman"/>
        </w:rPr>
        <w:t>Başkanı</w:t>
      </w:r>
      <w:proofErr w:type="spellEnd"/>
      <w:r w:rsidRPr="00C3317F">
        <w:rPr>
          <w:rFonts w:ascii="Times New Roman" w:hAnsi="Times New Roman"/>
        </w:rPr>
        <w:tab/>
        <w:t xml:space="preserve">           </w:t>
      </w:r>
    </w:p>
    <w:p w14:paraId="6366FA04" w14:textId="77777777" w:rsidR="00FB2051" w:rsidRPr="00C3317F" w:rsidRDefault="00FB2051" w:rsidP="00FB2051">
      <w:pPr>
        <w:spacing w:line="360" w:lineRule="auto"/>
        <w:ind w:left="4248" w:hanging="4248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ab/>
      </w:r>
      <w:r w:rsidRPr="00C3317F">
        <w:rPr>
          <w:rFonts w:ascii="Times New Roman" w:hAnsi="Times New Roman" w:cs="Times New Roman"/>
          <w:sz w:val="24"/>
          <w:szCs w:val="24"/>
        </w:rPr>
        <w:tab/>
      </w:r>
      <w:r w:rsidRPr="00C3317F">
        <w:rPr>
          <w:rFonts w:ascii="Times New Roman" w:hAnsi="Times New Roman" w:cs="Times New Roman"/>
          <w:sz w:val="24"/>
          <w:szCs w:val="24"/>
        </w:rPr>
        <w:tab/>
      </w:r>
      <w:r w:rsidRPr="00C3317F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0092460C" w14:textId="77777777" w:rsidR="00FB2051" w:rsidRPr="00C3317F" w:rsidRDefault="00FB2051" w:rsidP="00FB205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95DEA1" w14:textId="36A16CE9" w:rsidR="00FB2051" w:rsidRPr="00C3317F" w:rsidRDefault="00D80FE9" w:rsidP="00D80FE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>EK:</w:t>
      </w:r>
      <w:r w:rsidR="00333E3F">
        <w:rPr>
          <w:rFonts w:ascii="Times New Roman" w:hAnsi="Times New Roman" w:cs="Times New Roman"/>
          <w:sz w:val="24"/>
          <w:szCs w:val="24"/>
        </w:rPr>
        <w:t xml:space="preserve"> </w:t>
      </w:r>
      <w:r w:rsidRPr="00C3317F">
        <w:rPr>
          <w:rFonts w:ascii="Times New Roman" w:hAnsi="Times New Roman" w:cs="Times New Roman"/>
          <w:sz w:val="24"/>
          <w:szCs w:val="24"/>
        </w:rPr>
        <w:t xml:space="preserve">Yeterlik Sınavı </w:t>
      </w:r>
      <w:r w:rsidR="00333E3F">
        <w:rPr>
          <w:rFonts w:ascii="Times New Roman" w:hAnsi="Times New Roman" w:cs="Times New Roman"/>
          <w:sz w:val="24"/>
          <w:szCs w:val="24"/>
        </w:rPr>
        <w:t>Başvuru</w:t>
      </w:r>
      <w:r w:rsidRPr="00C3317F">
        <w:rPr>
          <w:rFonts w:ascii="Times New Roman" w:hAnsi="Times New Roman" w:cs="Times New Roman"/>
          <w:sz w:val="24"/>
          <w:szCs w:val="24"/>
        </w:rPr>
        <w:t xml:space="preserve"> Formu</w:t>
      </w:r>
    </w:p>
    <w:p w14:paraId="3E8A76AB" w14:textId="69DC0979" w:rsidR="00D80FE9" w:rsidRPr="00C3317F" w:rsidRDefault="00D80FE9" w:rsidP="00D80FE9">
      <w:pPr>
        <w:tabs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ab/>
      </w:r>
      <w:r w:rsidR="00333E3F">
        <w:rPr>
          <w:rFonts w:ascii="Times New Roman" w:hAnsi="Times New Roman" w:cs="Times New Roman"/>
          <w:sz w:val="24"/>
          <w:szCs w:val="24"/>
        </w:rPr>
        <w:t xml:space="preserve"> </w:t>
      </w:r>
      <w:r w:rsidRPr="00C3317F">
        <w:rPr>
          <w:rFonts w:ascii="Times New Roman" w:hAnsi="Times New Roman" w:cs="Times New Roman"/>
          <w:sz w:val="24"/>
          <w:szCs w:val="24"/>
        </w:rPr>
        <w:t>Yeterlik Sınavı Jüri Öneri Formu</w:t>
      </w:r>
    </w:p>
    <w:p w14:paraId="60F75B96" w14:textId="77777777" w:rsidR="00D80FE9" w:rsidRPr="00C3317F" w:rsidRDefault="00D80FE9" w:rsidP="00D80FE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317F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C8185CD" w14:textId="77777777" w:rsidR="008173C0" w:rsidRPr="0008544E" w:rsidRDefault="008173C0" w:rsidP="008173C0">
      <w:pPr>
        <w:pStyle w:val="Balk1"/>
        <w:jc w:val="left"/>
        <w:rPr>
          <w:rFonts w:ascii="Times New Roman" w:hAnsi="Times New Roman"/>
          <w:b w:val="0"/>
          <w:i/>
          <w:sz w:val="22"/>
          <w:szCs w:val="22"/>
          <w:vertAlign w:val="superscript"/>
        </w:rPr>
      </w:pPr>
    </w:p>
    <w:p w14:paraId="5FF6CA0F" w14:textId="77777777" w:rsidR="005F7351" w:rsidRPr="0008544E" w:rsidRDefault="005F7351" w:rsidP="005F7351">
      <w:pPr>
        <w:rPr>
          <w:rFonts w:ascii="Times New Roman" w:hAnsi="Times New Roman" w:cs="Times New Roman"/>
          <w:lang w:eastAsia="tr-TR"/>
        </w:rPr>
      </w:pPr>
    </w:p>
    <w:p w14:paraId="19B29152" w14:textId="77777777" w:rsidR="005F7351" w:rsidRDefault="005F7351" w:rsidP="005F7351">
      <w:pPr>
        <w:rPr>
          <w:rFonts w:ascii="Times New Roman" w:hAnsi="Times New Roman" w:cs="Times New Roman"/>
          <w:lang w:eastAsia="tr-TR"/>
        </w:rPr>
      </w:pPr>
    </w:p>
    <w:p w14:paraId="727DB188" w14:textId="77777777" w:rsidR="00004C3B" w:rsidRDefault="00004C3B" w:rsidP="005F7351">
      <w:pPr>
        <w:rPr>
          <w:rFonts w:ascii="Times New Roman" w:hAnsi="Times New Roman" w:cs="Times New Roman"/>
          <w:lang w:eastAsia="tr-TR"/>
        </w:rPr>
      </w:pPr>
    </w:p>
    <w:p w14:paraId="5B1097D4" w14:textId="77777777" w:rsidR="007A6C7B" w:rsidRDefault="007A6C7B" w:rsidP="005F7351">
      <w:pPr>
        <w:rPr>
          <w:rFonts w:ascii="Times New Roman" w:hAnsi="Times New Roman" w:cs="Times New Roman"/>
          <w:lang w:eastAsia="tr-TR"/>
        </w:rPr>
      </w:pPr>
    </w:p>
    <w:p w14:paraId="269D8FBC" w14:textId="77777777" w:rsidR="00B075C2" w:rsidRDefault="00B075C2" w:rsidP="005F7351">
      <w:pPr>
        <w:rPr>
          <w:rFonts w:ascii="Times New Roman" w:hAnsi="Times New Roman" w:cs="Times New Roman"/>
          <w:lang w:eastAsia="tr-TR"/>
        </w:rPr>
      </w:pPr>
    </w:p>
    <w:tbl>
      <w:tblPr>
        <w:tblW w:w="989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6379"/>
        <w:gridCol w:w="1531"/>
      </w:tblGrid>
      <w:tr w:rsidR="007A6C7B" w:rsidRPr="0087479F" w14:paraId="41FE4C1F" w14:textId="77777777" w:rsidTr="007A6C7B">
        <w:trPr>
          <w:trHeight w:val="1400"/>
        </w:trPr>
        <w:tc>
          <w:tcPr>
            <w:tcW w:w="1985" w:type="dxa"/>
            <w:shd w:val="clear" w:color="auto" w:fill="auto"/>
          </w:tcPr>
          <w:p w14:paraId="059FF279" w14:textId="77777777" w:rsidR="007A6C7B" w:rsidRPr="0087479F" w:rsidRDefault="007A6C7B" w:rsidP="00AA5C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479F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lastRenderedPageBreak/>
              <w:drawing>
                <wp:anchor distT="0" distB="0" distL="114300" distR="114300" simplePos="0" relativeHeight="251656704" behindDoc="0" locked="0" layoutInCell="1" allowOverlap="1" wp14:anchorId="7988B9BF" wp14:editId="0D4ABFB0">
                  <wp:simplePos x="0" y="0"/>
                  <wp:positionH relativeFrom="column">
                    <wp:posOffset>71120</wp:posOffset>
                  </wp:positionH>
                  <wp:positionV relativeFrom="paragraph">
                    <wp:posOffset>13335</wp:posOffset>
                  </wp:positionV>
                  <wp:extent cx="885825" cy="885825"/>
                  <wp:effectExtent l="0" t="0" r="9525" b="9525"/>
                  <wp:wrapNone/>
                  <wp:docPr id="7" name="Resim 7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6425B0E5" w14:textId="77777777" w:rsidR="007A6C7B" w:rsidRPr="006D0D40" w:rsidRDefault="007A6C7B" w:rsidP="00AA5C02">
            <w:pPr>
              <w:pStyle w:val="KonuBal"/>
              <w:spacing w:line="360" w:lineRule="auto"/>
              <w:rPr>
                <w:sz w:val="24"/>
                <w:szCs w:val="24"/>
              </w:rPr>
            </w:pPr>
            <w:r w:rsidRPr="006D0D40">
              <w:rPr>
                <w:sz w:val="24"/>
                <w:szCs w:val="24"/>
              </w:rPr>
              <w:t>BANDIRMA ONYEDİ EYLÜL ÜNİVERSİTESİ</w:t>
            </w:r>
          </w:p>
          <w:p w14:paraId="15003017" w14:textId="137B1114" w:rsidR="007A6C7B" w:rsidRPr="006D0D40" w:rsidRDefault="007A6C7B" w:rsidP="00AA5C02">
            <w:pPr>
              <w:pStyle w:val="Altyaz"/>
              <w:spacing w:line="360" w:lineRule="auto"/>
              <w:rPr>
                <w:sz w:val="24"/>
                <w:szCs w:val="24"/>
              </w:rPr>
            </w:pPr>
            <w:r w:rsidRPr="006D0D40">
              <w:rPr>
                <w:sz w:val="24"/>
                <w:szCs w:val="24"/>
              </w:rPr>
              <w:t>S</w:t>
            </w:r>
            <w:r w:rsidR="00756846">
              <w:rPr>
                <w:sz w:val="24"/>
                <w:szCs w:val="24"/>
              </w:rPr>
              <w:t>OSYAL</w:t>
            </w:r>
            <w:r w:rsidRPr="006D0D40">
              <w:rPr>
                <w:sz w:val="24"/>
                <w:szCs w:val="24"/>
              </w:rPr>
              <w:t xml:space="preserve"> BİLİMLER ENSTİTÜSÜ</w:t>
            </w:r>
          </w:p>
          <w:p w14:paraId="43418F3D" w14:textId="7C1C87DC" w:rsidR="007A6C7B" w:rsidRPr="0087479F" w:rsidRDefault="007A6C7B" w:rsidP="00761D6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0D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ETERLİK SINAVI </w:t>
            </w:r>
            <w:r w:rsidR="006C55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ŞVURU </w:t>
            </w:r>
            <w:r w:rsidRPr="006D0D40">
              <w:rPr>
                <w:rFonts w:ascii="Times New Roman" w:hAnsi="Times New Roman" w:cs="Times New Roman"/>
                <w:b/>
                <w:sz w:val="24"/>
                <w:szCs w:val="24"/>
              </w:rPr>
              <w:t>FORMU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4520E96E" w14:textId="77777777" w:rsidR="007A6C7B" w:rsidRPr="0087479F" w:rsidRDefault="007A6C7B" w:rsidP="00AA5C0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AA80BBD" w14:textId="77777777" w:rsidR="007A6C7B" w:rsidRPr="00C3317F" w:rsidRDefault="007A6C7B" w:rsidP="00AA5C02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C3317F">
              <w:rPr>
                <w:rFonts w:ascii="Times New Roman" w:hAnsi="Times New Roman" w:cs="Times New Roman"/>
                <w:bCs/>
                <w:szCs w:val="24"/>
              </w:rPr>
              <w:t xml:space="preserve">Dök. No: </w:t>
            </w:r>
          </w:p>
          <w:p w14:paraId="3BD6FEEB" w14:textId="77777777" w:rsidR="007A6C7B" w:rsidRPr="0087479F" w:rsidRDefault="007A6C7B" w:rsidP="00AA5C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317F">
              <w:rPr>
                <w:rFonts w:ascii="Times New Roman" w:hAnsi="Times New Roman" w:cs="Times New Roman"/>
                <w:bCs/>
                <w:szCs w:val="24"/>
              </w:rPr>
              <w:t>Sayfa No:1/1</w:t>
            </w:r>
          </w:p>
        </w:tc>
      </w:tr>
    </w:tbl>
    <w:p w14:paraId="53BB176E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10DAF" w:rsidRPr="0008544E" w14:paraId="59F898DD" w14:textId="77777777" w:rsidTr="00E44EBD">
        <w:trPr>
          <w:trHeight w:val="8429"/>
        </w:trPr>
        <w:tc>
          <w:tcPr>
            <w:tcW w:w="9923" w:type="dxa"/>
          </w:tcPr>
          <w:p w14:paraId="4B7EAC74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55AAC1A5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14:paraId="5F73ABD8" w14:textId="77777777" w:rsidTr="00D2225D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14:paraId="12D3B92D" w14:textId="16B3B2C3" w:rsidR="00A10DAF" w:rsidRPr="0087479F" w:rsidRDefault="007A6C7B" w:rsidP="00D2225D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</w:t>
                  </w:r>
                  <w:r w:rsidR="00756846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OSYAL</w:t>
                  </w:r>
                  <w:r w:rsidR="003B1C11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BİLİMLER</w:t>
                  </w:r>
                  <w:r w:rsidR="00A10DAF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ENSTİTÜSÜ MÜDÜRLÜĞÜ</w:t>
                  </w:r>
                </w:p>
              </w:tc>
            </w:tr>
            <w:tr w:rsidR="00A10DAF" w:rsidRPr="0008544E" w14:paraId="1CA70638" w14:textId="77777777" w:rsidTr="00D2225D">
              <w:trPr>
                <w:trHeight w:val="454"/>
              </w:trPr>
              <w:tc>
                <w:tcPr>
                  <w:tcW w:w="9697" w:type="dxa"/>
                  <w:vAlign w:val="center"/>
                </w:tcPr>
                <w:p w14:paraId="739455A8" w14:textId="0BE31D68" w:rsidR="00A10DAF" w:rsidRPr="0008544E" w:rsidRDefault="009A04D9" w:rsidP="00D2225D">
                  <w:pPr>
                    <w:pStyle w:val="AralkYok"/>
                    <w:jc w:val="center"/>
                    <w:rPr>
                      <w:rFonts w:ascii="Times New Roman" w:hAnsi="Times New Roman"/>
                      <w:sz w:val="22"/>
                      <w:szCs w:val="22"/>
                    </w:rPr>
                  </w:pPr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id w:val="949052040"/>
                      <w:placeholder>
                        <w:docPart w:val="DefaultPlaceholder_1081868574"/>
                      </w:placeholder>
                      <w:showingPlcHdr/>
                      <w15:appearance w15:val="tags"/>
                    </w:sdtPr>
                    <w:sdtEndPr/>
                    <w:sdtContent>
                      <w:r w:rsidR="00E20590" w:rsidRPr="00636CAF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aşkanlığın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,</w:t>
                  </w:r>
                </w:p>
              </w:tc>
            </w:tr>
          </w:tbl>
          <w:p w14:paraId="4EA6534E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14:paraId="08028CF1" w14:textId="77777777" w:rsidTr="00D2225D">
              <w:tc>
                <w:tcPr>
                  <w:tcW w:w="9697" w:type="dxa"/>
                </w:tcPr>
                <w:p w14:paraId="5DD6C3AE" w14:textId="77777777" w:rsidR="00E44EBD" w:rsidRDefault="00E44EBD" w:rsidP="00E44EBD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 xml:space="preserve">                </w:t>
                  </w:r>
                </w:p>
                <w:p w14:paraId="131DDD14" w14:textId="4CEAF444" w:rsidR="00E44EBD" w:rsidRPr="00756846" w:rsidRDefault="00E44EBD" w:rsidP="00756846">
                  <w:pPr>
                    <w:rPr>
                      <w:rFonts w:ascii="Times New Roman" w:eastAsia="Calibri" w:hAnsi="Times New Roman" w:cs="Times New Roman"/>
                    </w:rPr>
                  </w:pPr>
                  <w:r>
                    <w:rPr>
                      <w:rFonts w:ascii="Times New Roman" w:hAnsi="Times New Roman"/>
                    </w:rPr>
                    <w:t xml:space="preserve">                 Danışmanlığını yürüttüğüm</w:t>
                  </w:r>
                  <w:r w:rsidR="002878BE">
                    <w:rPr>
                      <w:rFonts w:ascii="Times New Roman" w:hAnsi="Times New Roman"/>
                      <w:b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/>
                        <w:b/>
                      </w:rPr>
                      <w:alias w:val="Anabilim Dalı"/>
                      <w:tag w:val="Anabilim Dalı"/>
                      <w:id w:val="-1714109206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="00E20590" w:rsidRPr="00636CAF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>
                    <w:rPr>
                      <w:rFonts w:ascii="Times New Roman" w:hAnsi="Times New Roman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/>
                        <w:b/>
                      </w:rPr>
                      <w:alias w:val="Programı"/>
                      <w:tag w:val="Programı"/>
                      <w:id w:val="-28025819"/>
                      <w:placeholder>
                        <w:docPart w:val="09BC5B9C53794A0BB899FABBBF20CCAB"/>
                      </w:placeholder>
                      <w:showingPlcHdr/>
                    </w:sdtPr>
                    <w:sdtEndPr/>
                    <w:sdtContent>
                      <w:r w:rsidR="002878BE" w:rsidRPr="00636CAF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>
                    <w:rPr>
                      <w:rFonts w:ascii="Times New Roman" w:hAnsi="Times New Roman"/>
                    </w:rPr>
                    <w:t xml:space="preserve"> </w:t>
                  </w:r>
                  <w:permStart w:id="265644969" w:edGrp="everyone"/>
                  <w:sdt>
                    <w:sdtPr>
                      <w:rPr>
                        <w:rFonts w:ascii="Times New Roman" w:hAnsi="Times New Roman"/>
                      </w:rPr>
                      <w:alias w:val="Öğrenci Numarası"/>
                      <w:tag w:val="Öğrenci Numarası"/>
                      <w:id w:val="1655472715"/>
                      <w:placeholder>
                        <w:docPart w:val="7D7DC1DEC33844BBAEBBB05FE818A524"/>
                      </w:placeholder>
                      <w:showingPlcHdr/>
                    </w:sdtPr>
                    <w:sdtEndPr/>
                    <w:sdtContent>
                      <w:r w:rsidR="002878BE" w:rsidRPr="0008544E">
                        <w:rPr>
                          <w:rStyle w:val="YerTutucuMetni"/>
                          <w:rFonts w:ascii="Times New Roman" w:hAnsi="Times New Roman"/>
                        </w:rPr>
                        <w:t>Metin girmek için burayı tıklatın.</w:t>
                      </w:r>
                    </w:sdtContent>
                  </w:sdt>
                  <w:r>
                    <w:rPr>
                      <w:rFonts w:ascii="Times New Roman" w:hAnsi="Times New Roman"/>
                    </w:rPr>
                    <w:t xml:space="preserve"> </w:t>
                  </w:r>
                  <w:permEnd w:id="265644969"/>
                  <w:r>
                    <w:rPr>
                      <w:rFonts w:ascii="Times New Roman" w:hAnsi="Times New Roman"/>
                    </w:rPr>
                    <w:t xml:space="preserve"> </w:t>
                  </w:r>
                  <w:r w:rsidRPr="00D30331">
                    <w:rPr>
                      <w:rFonts w:ascii="Times New Roman" w:hAnsi="Times New Roman"/>
                    </w:rPr>
                    <w:t xml:space="preserve">numara ile </w:t>
                  </w:r>
                  <w:r>
                    <w:rPr>
                      <w:rFonts w:ascii="Times New Roman" w:hAnsi="Times New Roman"/>
                    </w:rPr>
                    <w:t xml:space="preserve">kayıtlı Doktora </w:t>
                  </w:r>
                  <w:r w:rsidRPr="00D30331">
                    <w:rPr>
                      <w:rFonts w:ascii="Times New Roman" w:hAnsi="Times New Roman"/>
                    </w:rPr>
                    <w:t>öğrencisi</w:t>
                  </w:r>
                  <w:r>
                    <w:rPr>
                      <w:rFonts w:ascii="Times New Roman" w:hAnsi="Times New Roman"/>
                    </w:rPr>
                    <w:t xml:space="preserve"> </w:t>
                  </w:r>
                  <w:permStart w:id="1387791398" w:edGrp="everyone"/>
                  <w:sdt>
                    <w:sdtPr>
                      <w:rPr>
                        <w:rFonts w:ascii="Times New Roman" w:hAnsi="Times New Roman"/>
                      </w:rPr>
                      <w:alias w:val="Öğrenci Adı Soyadı Giriniz"/>
                      <w:tag w:val="Öğrenci Adı Giriniz"/>
                      <w:id w:val="1655472749"/>
                      <w:placeholder>
                        <w:docPart w:val="8B54820D8BA44AFEAC10381FC6A68925"/>
                      </w:placeholder>
                      <w:showingPlcHdr/>
                    </w:sdtPr>
                    <w:sdtEndPr/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</w:rPr>
                        <w:t>Metin girmek için burayı tıklatın.</w:t>
                      </w:r>
                    </w:sdtContent>
                  </w:sdt>
                  <w:r w:rsidRPr="00D30331">
                    <w:rPr>
                      <w:rFonts w:ascii="Times New Roman" w:hAnsi="Times New Roman"/>
                    </w:rPr>
                    <w:t xml:space="preserve"> </w:t>
                  </w:r>
                  <w:permEnd w:id="1387791398"/>
                  <w:r>
                    <w:rPr>
                      <w:rFonts w:ascii="Times New Roman" w:hAnsi="Times New Roman"/>
                    </w:rPr>
                    <w:t xml:space="preserve"> </w:t>
                  </w:r>
                  <w:r w:rsidRPr="00F06F4D">
                    <w:rPr>
                      <w:rFonts w:ascii="Times New Roman" w:hAnsi="Times New Roman"/>
                    </w:rPr>
                    <w:t xml:space="preserve">derslerini başarıyla tamamlamıştır. “Bandırma </w:t>
                  </w:r>
                  <w:proofErr w:type="spellStart"/>
                  <w:r w:rsidRPr="00F06F4D">
                    <w:rPr>
                      <w:rFonts w:ascii="Times New Roman" w:hAnsi="Times New Roman"/>
                    </w:rPr>
                    <w:t>Onyedi</w:t>
                  </w:r>
                  <w:proofErr w:type="spellEnd"/>
                  <w:r w:rsidRPr="00F06F4D">
                    <w:rPr>
                      <w:rFonts w:ascii="Times New Roman" w:hAnsi="Times New Roman"/>
                    </w:rPr>
                    <w:t xml:space="preserve"> Eylül Üniversitesi Lisansüstü Eğitim Öğretim </w:t>
                  </w:r>
                  <w:proofErr w:type="spellStart"/>
                  <w:r w:rsidRPr="00F06F4D">
                    <w:rPr>
                      <w:rFonts w:ascii="Times New Roman" w:hAnsi="Times New Roman"/>
                    </w:rPr>
                    <w:t>Yönetmeliği”nin</w:t>
                  </w:r>
                  <w:proofErr w:type="spellEnd"/>
                  <w:r w:rsidRPr="00F06F4D">
                    <w:rPr>
                      <w:rFonts w:ascii="Times New Roman" w:hAnsi="Times New Roman"/>
                    </w:rPr>
                    <w:t xml:space="preserve"> 48 maddesi gereğince </w:t>
                  </w:r>
                  <w:r w:rsidR="00756846">
                    <w:rPr>
                      <w:rFonts w:ascii="Times New Roman" w:hAnsi="Times New Roman"/>
                    </w:rPr>
                    <w:t>D</w:t>
                  </w:r>
                  <w:r w:rsidRPr="00F06F4D">
                    <w:rPr>
                      <w:rFonts w:ascii="Times New Roman" w:hAnsi="Times New Roman"/>
                    </w:rPr>
                    <w:t>oktora yeterlik sınavına girebilmesi için gerekli işlemlerin yapılmasını arz ederim.</w:t>
                  </w:r>
                </w:p>
                <w:p w14:paraId="7BB70D32" w14:textId="77777777" w:rsidR="00E44EBD" w:rsidRDefault="00E44EBD" w:rsidP="00E44EBD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38823B90" w14:textId="77777777" w:rsidR="00E44EBD" w:rsidRDefault="00E44EBD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7733DBA6" w14:textId="77777777" w:rsidR="00E44EBD" w:rsidRDefault="00E44EBD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1B7E756E" w14:textId="77777777" w:rsidR="00FF2ED3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5D6BB5D4" w14:textId="77777777" w:rsidR="00FF2ED3" w:rsidRPr="0008544E" w:rsidRDefault="00FF2ED3" w:rsidP="00FF2ED3">
                  <w:pPr>
                    <w:pStyle w:val="AralkYok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  <w:p w14:paraId="082B810D" w14:textId="77777777" w:rsidR="00A10DAF" w:rsidRPr="0008544E" w:rsidRDefault="00A10DAF" w:rsidP="00FF2ED3">
                  <w:pPr>
                    <w:pStyle w:val="AralkYok"/>
                    <w:spacing w:line="360" w:lineRule="auto"/>
                    <w:ind w:firstLine="465"/>
                    <w:jc w:val="righ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Tarih</w:t>
                  </w:r>
                  <w:proofErr w:type="spellEnd"/>
                  <w:r w:rsidRPr="0008544E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 xml:space="preserve"> :</w:t>
                  </w:r>
                  <w:proofErr w:type="gramEnd"/>
                  <w:r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658580756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Formun düzenlenme tarihi"/>
                      <w:tag w:val="Formun düzenlenme tarihi"/>
                      <w:id w:val="-2103185492"/>
                      <w:placeholder>
                        <w:docPart w:val="056EBA948F2C421A9598375D6A291544"/>
                      </w:placeholder>
                      <w:showingPlcHdr/>
                      <w:date>
                        <w:dateFormat w:val="dd.MM.yyyy"/>
                        <w:lid w:val="tr-TR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Tarih girmek için burayı tıklatın.</w:t>
                      </w:r>
                      <w:permEnd w:id="658580756"/>
                    </w:sdtContent>
                  </w:sdt>
                </w:p>
              </w:tc>
            </w:tr>
            <w:tr w:rsidR="00E44EBD" w:rsidRPr="0008544E" w14:paraId="5C78FCB4" w14:textId="77777777" w:rsidTr="00D2225D">
              <w:tc>
                <w:tcPr>
                  <w:tcW w:w="9697" w:type="dxa"/>
                </w:tcPr>
                <w:p w14:paraId="64E5BC63" w14:textId="77777777" w:rsidR="00E44EBD" w:rsidRDefault="00E44EBD" w:rsidP="00FF2ED3">
                  <w:pPr>
                    <w:pStyle w:val="AralkYok"/>
                    <w:jc w:val="both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28835DF5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52B84E4E" w14:textId="77777777" w:rsidR="0077308D" w:rsidRPr="0008544E" w:rsidRDefault="0077308D" w:rsidP="00D2225D">
            <w:pPr>
              <w:rPr>
                <w:rFonts w:ascii="Times New Roman" w:hAnsi="Times New Roman" w:cs="Times New Roman"/>
              </w:rPr>
            </w:pPr>
          </w:p>
          <w:p w14:paraId="03A0D910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Ind w:w="53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305"/>
            </w:tblGrid>
            <w:tr w:rsidR="00A10DAF" w:rsidRPr="0008544E" w14:paraId="2F4D8262" w14:textId="77777777" w:rsidTr="00D2225D">
              <w:trPr>
                <w:trHeight w:val="454"/>
              </w:trPr>
              <w:tc>
                <w:tcPr>
                  <w:tcW w:w="4305" w:type="dxa"/>
                  <w:vAlign w:val="center"/>
                </w:tcPr>
                <w:p w14:paraId="4CB3DC4E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2B177D98" w14:textId="77777777" w:rsidR="0077308D" w:rsidRPr="0008544E" w:rsidRDefault="0077308D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3F3A0137" w14:textId="77777777" w:rsidR="0077308D" w:rsidRPr="0008544E" w:rsidRDefault="0077308D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499015863" w:edGrp="everyone"/>
            <w:tr w:rsidR="00A10DAF" w:rsidRPr="0008544E" w14:paraId="635B2DF7" w14:textId="77777777" w:rsidTr="00D2225D">
              <w:trPr>
                <w:trHeight w:val="340"/>
              </w:trPr>
              <w:tc>
                <w:tcPr>
                  <w:tcW w:w="4305" w:type="dxa"/>
                  <w:vAlign w:val="center"/>
                </w:tcPr>
                <w:p w14:paraId="4B8FB68D" w14:textId="77777777" w:rsidR="00A10DAF" w:rsidRPr="0008544E" w:rsidRDefault="009A04D9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  <w:rFonts w:cs="Times New Roman"/>
                      </w:rPr>
                      <w:alias w:val="Unvan Seçiniz"/>
                      <w:tag w:val="Unvan Seçiniz"/>
                      <w:id w:val="1639620600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"/>
                      </w:rPr>
                    </w:sdtEndPr>
                    <w:sdtContent>
                      <w:r w:rsidR="00A10DAF" w:rsidRPr="0008544E">
                        <w:rPr>
                          <w:rStyle w:val="Stil1"/>
                          <w:rFonts w:cs="Times New Roman"/>
                        </w:rPr>
                        <w:t>..........</w:t>
                      </w:r>
                    </w:sdtContent>
                  </w:sdt>
                  <w:permEnd w:id="1499015863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272082834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Danışmanın Adı ve Soyadı "/>
                      <w:tag w:val="Danışmanın Adı ve Soyadı "/>
                      <w:id w:val="1639620601"/>
                      <w:placeholder>
                        <w:docPart w:val="5307270845524CFC9B384EBC68D59E7C"/>
                      </w:placeholder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272082834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 </w:t>
                  </w:r>
                </w:p>
              </w:tc>
            </w:tr>
            <w:tr w:rsidR="00A10DAF" w:rsidRPr="0008544E" w14:paraId="72E4A17B" w14:textId="77777777" w:rsidTr="00D2225D">
              <w:trPr>
                <w:trHeight w:val="340"/>
              </w:trPr>
              <w:tc>
                <w:tcPr>
                  <w:tcW w:w="4305" w:type="dxa"/>
                  <w:vAlign w:val="center"/>
                </w:tcPr>
                <w:p w14:paraId="3BFF4867" w14:textId="77777777" w:rsidR="00A10DAF" w:rsidRDefault="00A10DAF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 xml:space="preserve">             </w:t>
                  </w:r>
                  <w:r w:rsidR="00004C3B">
                    <w:rPr>
                      <w:rFonts w:ascii="Times New Roman" w:hAnsi="Times New Roman" w:cs="Times New Roman"/>
                    </w:rPr>
                    <w:t xml:space="preserve">                              </w:t>
                  </w:r>
                  <w:r w:rsidRPr="0008544E">
                    <w:rPr>
                      <w:rFonts w:ascii="Times New Roman" w:hAnsi="Times New Roman" w:cs="Times New Roman"/>
                    </w:rPr>
                    <w:t>Danışman</w:t>
                  </w:r>
                </w:p>
                <w:p w14:paraId="4B8971EE" w14:textId="77777777" w:rsidR="00684535" w:rsidRPr="0008544E" w:rsidRDefault="00684535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İmza</w:t>
                  </w:r>
                </w:p>
              </w:tc>
            </w:tr>
          </w:tbl>
          <w:p w14:paraId="4813ECB6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p w14:paraId="3F6CD3DD" w14:textId="77777777" w:rsidR="00A10DAF" w:rsidRDefault="00A10DAF" w:rsidP="00D2225D">
            <w:pPr>
              <w:rPr>
                <w:rFonts w:ascii="Times New Roman" w:hAnsi="Times New Roman" w:cs="Times New Roman"/>
                <w:color w:val="FF0000"/>
              </w:rPr>
            </w:pPr>
          </w:p>
          <w:p w14:paraId="4D08A5A4" w14:textId="77777777" w:rsidR="00761D63" w:rsidRDefault="00761D63" w:rsidP="00D2225D">
            <w:pPr>
              <w:rPr>
                <w:rFonts w:ascii="Times New Roman" w:hAnsi="Times New Roman" w:cs="Times New Roman"/>
                <w:color w:val="FF0000"/>
              </w:rPr>
            </w:pPr>
          </w:p>
          <w:p w14:paraId="5FC7750B" w14:textId="77777777" w:rsidR="00761D63" w:rsidRDefault="009A04D9" w:rsidP="00D2225D">
            <w:pPr>
              <w:rPr>
                <w:rStyle w:val="Stil5"/>
                <w:rFonts w:ascii="Times New Roman" w:hAnsi="Times New Roman" w:cs="Times New Roman"/>
                <w:color w:val="FF0000"/>
              </w:rPr>
            </w:pPr>
            <w:sdt>
              <w:sdtPr>
                <w:rPr>
                  <w:rStyle w:val="Stil5"/>
                  <w:rFonts w:ascii="Times New Roman" w:hAnsi="Times New Roman" w:cs="Times New Roman"/>
                  <w:color w:val="FF0000"/>
                </w:rPr>
                <w:alias w:val="Formu Doldurmadan Önce Açıklamaları Okuyunuz"/>
                <w:tag w:val="Formu Doldurmadan Önce Açıklamaları Okuyunuz"/>
                <w:id w:val="-1075281809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    </w:dropDownList>
              </w:sdtPr>
              <w:sdtEndPr>
                <w:rPr>
                  <w:rStyle w:val="Stil5"/>
                </w:rPr>
              </w:sdtEndPr>
              <w:sdtContent>
                <w:r w:rsidR="00761D63" w:rsidRPr="0008544E">
                  <w:rPr>
                    <w:rStyle w:val="Stil5"/>
                    <w:rFonts w:ascii="Times New Roman" w:hAnsi="Times New Roman" w:cs="Times New Roman"/>
                    <w:color w:val="FF0000"/>
                  </w:rPr>
                  <w:t>Açıklamalar</w:t>
                </w:r>
              </w:sdtContent>
            </w:sdt>
          </w:p>
          <w:p w14:paraId="01E2197E" w14:textId="77777777" w:rsidR="00761D63" w:rsidRPr="0008544E" w:rsidRDefault="00761D63" w:rsidP="00D2225D">
            <w:pPr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310D48EE" w14:textId="77777777" w:rsidR="00A10DAF" w:rsidRPr="0008544E" w:rsidRDefault="00A10DAF" w:rsidP="00A10DAF">
      <w:pPr>
        <w:rPr>
          <w:rFonts w:ascii="Times New Roman" w:hAnsi="Times New Roman" w:cs="Times New Roman"/>
        </w:rPr>
      </w:pPr>
    </w:p>
    <w:p w14:paraId="65B3997E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3614581B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4584DBC6" w14:textId="77777777" w:rsidR="00A10DAF" w:rsidRPr="0008544E" w:rsidRDefault="00A10DAF" w:rsidP="005F7351">
      <w:pPr>
        <w:rPr>
          <w:rFonts w:ascii="Times New Roman" w:hAnsi="Times New Roman" w:cs="Times New Roman"/>
          <w:lang w:eastAsia="tr-TR"/>
        </w:rPr>
      </w:pPr>
    </w:p>
    <w:p w14:paraId="14F01E36" w14:textId="77777777" w:rsidR="00A10DAF" w:rsidRDefault="00A10DAF" w:rsidP="005F7351">
      <w:pPr>
        <w:rPr>
          <w:rFonts w:ascii="Times New Roman" w:hAnsi="Times New Roman" w:cs="Times New Roman"/>
          <w:lang w:eastAsia="tr-TR"/>
        </w:rPr>
      </w:pPr>
    </w:p>
    <w:tbl>
      <w:tblPr>
        <w:tblW w:w="989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85"/>
        <w:gridCol w:w="6379"/>
        <w:gridCol w:w="1531"/>
      </w:tblGrid>
      <w:tr w:rsidR="00E44EBD" w:rsidRPr="0087479F" w14:paraId="0941C8E1" w14:textId="77777777" w:rsidTr="00AA5C02">
        <w:trPr>
          <w:trHeight w:val="1400"/>
        </w:trPr>
        <w:tc>
          <w:tcPr>
            <w:tcW w:w="1985" w:type="dxa"/>
            <w:shd w:val="clear" w:color="auto" w:fill="auto"/>
          </w:tcPr>
          <w:p w14:paraId="5AC3CAF1" w14:textId="77777777" w:rsidR="00E44EBD" w:rsidRPr="0087479F" w:rsidRDefault="00E44EBD" w:rsidP="00AA5C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7479F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anchor distT="0" distB="0" distL="114300" distR="114300" simplePos="0" relativeHeight="251658752" behindDoc="0" locked="0" layoutInCell="1" allowOverlap="1" wp14:anchorId="07A87A9D" wp14:editId="65748AEF">
                  <wp:simplePos x="0" y="0"/>
                  <wp:positionH relativeFrom="column">
                    <wp:posOffset>74296</wp:posOffset>
                  </wp:positionH>
                  <wp:positionV relativeFrom="paragraph">
                    <wp:posOffset>27306</wp:posOffset>
                  </wp:positionV>
                  <wp:extent cx="800100" cy="800100"/>
                  <wp:effectExtent l="0" t="0" r="0" b="0"/>
                  <wp:wrapNone/>
                  <wp:docPr id="8" name="Resim 8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shd w:val="clear" w:color="auto" w:fill="auto"/>
            <w:vAlign w:val="center"/>
          </w:tcPr>
          <w:p w14:paraId="244D6AC6" w14:textId="77777777" w:rsidR="00E44EBD" w:rsidRPr="006D0D40" w:rsidRDefault="00E44EBD" w:rsidP="00AA5C02">
            <w:pPr>
              <w:pStyle w:val="KonuBal"/>
              <w:spacing w:line="360" w:lineRule="auto"/>
              <w:rPr>
                <w:sz w:val="24"/>
                <w:szCs w:val="24"/>
              </w:rPr>
            </w:pPr>
            <w:r w:rsidRPr="006D0D40">
              <w:rPr>
                <w:sz w:val="24"/>
                <w:szCs w:val="24"/>
              </w:rPr>
              <w:t>BANDIRMA ONYEDİ EYLÜL ÜNİVERSİTESİ</w:t>
            </w:r>
          </w:p>
          <w:p w14:paraId="490604FF" w14:textId="511CA65A" w:rsidR="00E44EBD" w:rsidRPr="006D0D40" w:rsidRDefault="00E44EBD" w:rsidP="00AA5C02">
            <w:pPr>
              <w:pStyle w:val="Altyaz"/>
              <w:spacing w:line="360" w:lineRule="auto"/>
              <w:rPr>
                <w:sz w:val="24"/>
                <w:szCs w:val="24"/>
              </w:rPr>
            </w:pPr>
            <w:r w:rsidRPr="006D0D40">
              <w:rPr>
                <w:sz w:val="24"/>
                <w:szCs w:val="24"/>
              </w:rPr>
              <w:t>S</w:t>
            </w:r>
            <w:r w:rsidR="00756846">
              <w:rPr>
                <w:sz w:val="24"/>
                <w:szCs w:val="24"/>
              </w:rPr>
              <w:t>OSYAL</w:t>
            </w:r>
            <w:r w:rsidRPr="006D0D40">
              <w:rPr>
                <w:sz w:val="24"/>
                <w:szCs w:val="24"/>
              </w:rPr>
              <w:t xml:space="preserve"> BİLİMLER ENSTİTÜSÜ</w:t>
            </w:r>
          </w:p>
          <w:p w14:paraId="06FA8707" w14:textId="77777777" w:rsidR="00E44EBD" w:rsidRPr="0087479F" w:rsidRDefault="00E44EBD" w:rsidP="00AA5C0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D0D40">
              <w:rPr>
                <w:rFonts w:ascii="Times New Roman" w:hAnsi="Times New Roman" w:cs="Times New Roman"/>
                <w:b/>
                <w:sz w:val="24"/>
                <w:szCs w:val="24"/>
              </w:rPr>
              <w:t>YETERLİK SINAVI JÜRİ ÖNERİ FORMU</w:t>
            </w:r>
            <w:r w:rsidRPr="008747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31" w:type="dxa"/>
            <w:shd w:val="clear" w:color="auto" w:fill="auto"/>
            <w:vAlign w:val="center"/>
          </w:tcPr>
          <w:p w14:paraId="541AC998" w14:textId="77777777" w:rsidR="00E44EBD" w:rsidRPr="00C3317F" w:rsidRDefault="00E44EBD" w:rsidP="00AA5C02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C3317F">
              <w:rPr>
                <w:rFonts w:ascii="Times New Roman" w:hAnsi="Times New Roman" w:cs="Times New Roman"/>
                <w:bCs/>
                <w:szCs w:val="24"/>
              </w:rPr>
              <w:t xml:space="preserve">Dök. No: </w:t>
            </w:r>
          </w:p>
          <w:p w14:paraId="22B4B2F3" w14:textId="77777777" w:rsidR="00E44EBD" w:rsidRPr="0087479F" w:rsidRDefault="00E44EBD" w:rsidP="00AA5C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317F">
              <w:rPr>
                <w:rFonts w:ascii="Times New Roman" w:hAnsi="Times New Roman" w:cs="Times New Roman"/>
                <w:bCs/>
                <w:szCs w:val="24"/>
              </w:rPr>
              <w:t>Sayfa No:1/1</w:t>
            </w:r>
          </w:p>
        </w:tc>
      </w:tr>
    </w:tbl>
    <w:p w14:paraId="3BC426D9" w14:textId="77777777" w:rsidR="00FF2ED3" w:rsidRDefault="00FF2ED3" w:rsidP="00A10DAF">
      <w:pPr>
        <w:spacing w:after="0"/>
        <w:ind w:right="-648"/>
        <w:rPr>
          <w:rFonts w:ascii="Times New Roman" w:hAnsi="Times New Roman" w:cs="Times New Roman"/>
          <w:b/>
        </w:rPr>
      </w:pPr>
    </w:p>
    <w:tbl>
      <w:tblPr>
        <w:tblStyle w:val="TabloKlavuzu"/>
        <w:tblW w:w="9923" w:type="dxa"/>
        <w:tblInd w:w="-289" w:type="dxa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A10DAF" w:rsidRPr="0008544E" w14:paraId="7CB50DA5" w14:textId="77777777" w:rsidTr="00684535">
        <w:trPr>
          <w:trHeight w:val="11992"/>
        </w:trPr>
        <w:tc>
          <w:tcPr>
            <w:tcW w:w="9923" w:type="dxa"/>
          </w:tcPr>
          <w:p w14:paraId="6F1314C4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97"/>
            </w:tblGrid>
            <w:tr w:rsidR="00A10DAF" w:rsidRPr="0008544E" w14:paraId="7A73A8DF" w14:textId="77777777" w:rsidTr="00AE2945">
              <w:trPr>
                <w:trHeight w:val="283"/>
              </w:trPr>
              <w:tc>
                <w:tcPr>
                  <w:tcW w:w="9697" w:type="dxa"/>
                  <w:vAlign w:val="center"/>
                </w:tcPr>
                <w:p w14:paraId="4A109D69" w14:textId="200F3813" w:rsidR="00A10DAF" w:rsidRPr="0087479F" w:rsidRDefault="00756846" w:rsidP="00D2225D">
                  <w:pPr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SOSYAL</w:t>
                  </w:r>
                  <w:r w:rsidR="00C36836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 w:rsidR="003B1C11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BİLİMLER</w:t>
                  </w:r>
                  <w:r w:rsidR="00DB0011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 w:rsidR="00A10DAF" w:rsidRPr="0087479F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ENSTİTÜSÜ MÜDÜRLÜĞÜ</w:t>
                  </w:r>
                </w:p>
              </w:tc>
            </w:tr>
            <w:tr w:rsidR="00A10DAF" w:rsidRPr="0008544E" w14:paraId="1BB75108" w14:textId="77777777" w:rsidTr="00AE2945">
              <w:trPr>
                <w:trHeight w:val="283"/>
              </w:trPr>
              <w:tc>
                <w:tcPr>
                  <w:tcW w:w="9697" w:type="dxa"/>
                  <w:vAlign w:val="center"/>
                </w:tcPr>
                <w:p w14:paraId="42226A26" w14:textId="6E1913DF" w:rsidR="00A10DAF" w:rsidRPr="0087479F" w:rsidRDefault="009A04D9" w:rsidP="00D2225D">
                  <w:pPr>
                    <w:pStyle w:val="AralkYok"/>
                    <w:jc w:val="center"/>
                    <w:rPr>
                      <w:rFonts w:ascii="Times New Roman" w:hAnsi="Times New Roman"/>
                      <w:b/>
                    </w:rPr>
                  </w:pPr>
                  <w:sdt>
                    <w:sdtPr>
                      <w:rPr>
                        <w:rFonts w:ascii="Times New Roman" w:hAnsi="Times New Roman"/>
                        <w:b/>
                      </w:rPr>
                      <w:alias w:val="Anabilim Dalı"/>
                      <w:tag w:val="Anabilim Dalı"/>
                      <w:id w:val="1343364954"/>
                      <w:placeholder>
                        <w:docPart w:val="DefaultPlaceholder_1081868574"/>
                      </w:placeholder>
                      <w:showingPlcHdr/>
                    </w:sdtPr>
                    <w:sdtEndPr/>
                    <w:sdtContent>
                      <w:r w:rsidR="00E20590" w:rsidRPr="00636CAF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proofErr w:type="spellStart"/>
                  <w:r w:rsidR="00A10DAF" w:rsidRPr="0087479F">
                    <w:rPr>
                      <w:rFonts w:ascii="Times New Roman" w:hAnsi="Times New Roman"/>
                      <w:b/>
                    </w:rPr>
                    <w:t>Başkanlığına</w:t>
                  </w:r>
                  <w:proofErr w:type="spellEnd"/>
                  <w:r w:rsidR="00A10DAF" w:rsidRPr="0087479F">
                    <w:rPr>
                      <w:rFonts w:ascii="Times New Roman" w:hAnsi="Times New Roman"/>
                      <w:b/>
                    </w:rPr>
                    <w:t>,</w:t>
                  </w:r>
                </w:p>
                <w:p w14:paraId="3D4F0673" w14:textId="77777777" w:rsidR="00A10DAF" w:rsidRPr="0087479F" w:rsidRDefault="00A10DAF" w:rsidP="00DB0011">
                  <w:pPr>
                    <w:pStyle w:val="AralkYok"/>
                    <w:rPr>
                      <w:rFonts w:ascii="Times New Roman" w:hAnsi="Times New Roman"/>
                    </w:rPr>
                  </w:pPr>
                </w:p>
              </w:tc>
            </w:tr>
            <w:tr w:rsidR="00A10DAF" w:rsidRPr="0008544E" w14:paraId="7F2B11FA" w14:textId="77777777" w:rsidTr="00AE2945">
              <w:tc>
                <w:tcPr>
                  <w:tcW w:w="9697" w:type="dxa"/>
                </w:tcPr>
                <w:p w14:paraId="62AC5EEB" w14:textId="31B79367" w:rsidR="00A10DAF" w:rsidRDefault="00DB0011" w:rsidP="00DB0011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            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erslerin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aşarıyl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tamamlamış</w:t>
                  </w:r>
                  <w:proofErr w:type="spellEnd"/>
                  <w:r w:rsidR="002878B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sdt>
                    <w:sdtPr>
                      <w:rPr>
                        <w:rFonts w:ascii="Times New Roman" w:hAnsi="Times New Roman"/>
                        <w:b/>
                      </w:rPr>
                      <w:alias w:val="Anabilim Dalı"/>
                      <w:tag w:val="Anabilim Dalı"/>
                      <w:id w:val="-173353417"/>
                      <w:placeholder>
                        <w:docPart w:val="3CEC0E6E46414370B848580815B9AABA"/>
                      </w:placeholder>
                      <w:showingPlcHdr/>
                    </w:sdtPr>
                    <w:sdtEndPr/>
                    <w:sdtContent>
                      <w:r w:rsidR="002878BE" w:rsidRPr="00636CAF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2878BE">
                    <w:rPr>
                      <w:rFonts w:ascii="Times New Roman" w:hAnsi="Times New Roman"/>
                      <w:b/>
                    </w:rPr>
                    <w:t xml:space="preserve"> , </w:t>
                  </w:r>
                  <w:sdt>
                    <w:sdtPr>
                      <w:rPr>
                        <w:rFonts w:ascii="Times New Roman" w:hAnsi="Times New Roman"/>
                        <w:b/>
                      </w:rPr>
                      <w:alias w:val="Programı"/>
                      <w:tag w:val="Programı"/>
                      <w:id w:val="-1441903159"/>
                      <w:placeholder>
                        <w:docPart w:val="D16BD032263C49D4A798C51E862A1D18"/>
                      </w:placeholder>
                      <w:showingPlcHdr/>
                    </w:sdtPr>
                    <w:sdtEndPr/>
                    <w:sdtContent>
                      <w:r w:rsidR="002878BE" w:rsidRPr="00636CAF">
                        <w:rPr>
                          <w:rStyle w:val="YerTutucuMetni"/>
                        </w:rPr>
                        <w:t>Metin girmek için burayı tıklatın.</w:t>
                      </w:r>
                    </w:sdtContent>
                  </w:sdt>
                  <w:r w:rsidR="00756846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’</w:t>
                  </w:r>
                  <w:proofErr w:type="spellStart"/>
                  <w:proofErr w:type="gram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n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kayıtlı</w:t>
                  </w:r>
                  <w:proofErr w:type="spellEnd"/>
                  <w:proofErr w:type="gram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ncis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ermStart w:id="928198509" w:edGrp="everyone"/>
                  <w:sdt>
                    <w:sdtPr>
                      <w:rPr>
                        <w:rFonts w:ascii="Times New Roman" w:hAnsi="Times New Roman"/>
                        <w:sz w:val="22"/>
                        <w:szCs w:val="22"/>
                      </w:rPr>
                      <w:alias w:val="Öğrencinin Adı Soyadı"/>
                      <w:tag w:val="Öğrencinin Adı Soyadı"/>
                      <w:id w:val="-1718581312"/>
                      <w:placeholder>
                        <w:docPart w:val="F896ADE01E2941E9BE381BFD31B6D16E"/>
                      </w:placeholder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/>
                          <w:sz w:val="22"/>
                          <w:szCs w:val="22"/>
                        </w:rPr>
                        <w:t>Metin girmek için burayı tıklatın.</w:t>
                      </w:r>
                    </w:sdtContent>
                  </w:sdt>
                  <w:permEnd w:id="928198509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’</w:t>
                  </w:r>
                  <w:permStart w:id="866460047" w:edGrp="everyone"/>
                  <w:sdt>
                    <w:sdtPr>
                      <w:rPr>
                        <w:rStyle w:val="Stil18"/>
                        <w:rFonts w:ascii="Times New Roman" w:hAnsi="Times New Roman"/>
                        <w:sz w:val="22"/>
                        <w:szCs w:val="22"/>
                      </w:rPr>
                      <w:alias w:val="Uygun Ek Seçiniz"/>
                      <w:tag w:val="Uygun Ek Seçiniz"/>
                      <w:id w:val="275776198"/>
                      <w:comboBox>
                        <w:listItem w:displayText="........." w:value="........."/>
                        <w:listItem w:displayText="nin" w:value="nin"/>
                        <w:listItem w:displayText="nın" w:value="nın"/>
                        <w:listItem w:displayText="nun" w:value="nun"/>
                        <w:listItem w:displayText="nün" w:value="nün"/>
                        <w:listItem w:displayText="in" w:value="in"/>
                        <w:listItem w:displayText="ın" w:value="ın"/>
                        <w:listItem w:displayText="un" w:value="un"/>
                        <w:listItem w:displayText="ün" w:value="ün"/>
                      </w:comboBox>
                    </w:sdtPr>
                    <w:sdtEndPr>
                      <w:rPr>
                        <w:rStyle w:val="Stil18"/>
                      </w:rPr>
                    </w:sdtEndPr>
                    <w:sdtContent>
                      <w:r w:rsidR="00A10DAF" w:rsidRPr="0008544E">
                        <w:rPr>
                          <w:rStyle w:val="Stil18"/>
                          <w:rFonts w:ascii="Times New Roman" w:hAnsi="Times New Roman"/>
                          <w:sz w:val="22"/>
                          <w:szCs w:val="22"/>
                        </w:rPr>
                        <w:t>.........</w:t>
                      </w:r>
                    </w:sdtContent>
                  </w:sdt>
                  <w:permEnd w:id="866460047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Doktor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eterlik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sınav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jüris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“</w:t>
                  </w:r>
                  <w:proofErr w:type="spellStart"/>
                  <w:r w:rsidR="00C3317F">
                    <w:rPr>
                      <w:rFonts w:ascii="Times New Roman" w:hAnsi="Times New Roman"/>
                      <w:sz w:val="22"/>
                      <w:szCs w:val="22"/>
                    </w:rPr>
                    <w:t>Bandırma</w:t>
                  </w:r>
                  <w:proofErr w:type="spellEnd"/>
                  <w:r w:rsidR="00C3317F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C3317F">
                    <w:rPr>
                      <w:rFonts w:ascii="Times New Roman" w:hAnsi="Times New Roman"/>
                      <w:sz w:val="22"/>
                      <w:szCs w:val="22"/>
                    </w:rPr>
                    <w:t>Ony</w:t>
                  </w:r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edi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Eylül</w:t>
                  </w:r>
                  <w:proofErr w:type="spellEnd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3B1C11">
                    <w:rPr>
                      <w:rFonts w:ascii="Times New Roman" w:hAnsi="Times New Roman"/>
                      <w:sz w:val="22"/>
                      <w:szCs w:val="22"/>
                    </w:rPr>
                    <w:t>Üniversitesi</w:t>
                  </w:r>
                  <w:proofErr w:type="spellEnd"/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Lisansüstü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Eğit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ğret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Yönetmeliğ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”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EB15EE">
                    <w:rPr>
                      <w:rFonts w:ascii="Times New Roman" w:hAnsi="Times New Roman"/>
                      <w:sz w:val="22"/>
                      <w:szCs w:val="22"/>
                    </w:rPr>
                    <w:t>nin</w:t>
                  </w:r>
                  <w:proofErr w:type="spellEnd"/>
                  <w:r w:rsidR="00EB15EE">
                    <w:rPr>
                      <w:rFonts w:ascii="Times New Roman" w:hAnsi="Times New Roman"/>
                      <w:sz w:val="22"/>
                      <w:szCs w:val="22"/>
                    </w:rPr>
                    <w:t xml:space="preserve"> 4</w:t>
                  </w:r>
                  <w:r w:rsidR="00F06F4D">
                    <w:rPr>
                      <w:rFonts w:ascii="Times New Roman" w:hAnsi="Times New Roman"/>
                      <w:sz w:val="22"/>
                      <w:szCs w:val="22"/>
                    </w:rPr>
                    <w:t>8</w:t>
                  </w:r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  <w:r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maddesinin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uyarınca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aşağıdak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şekliyl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önerilmiştir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.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Bilgileriniz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ve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gereğini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arz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 xml:space="preserve"> </w:t>
                  </w:r>
                  <w:proofErr w:type="spellStart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ederim</w:t>
                  </w:r>
                  <w:proofErr w:type="spellEnd"/>
                  <w:r w:rsidR="00A10DAF" w:rsidRPr="0008544E">
                    <w:rPr>
                      <w:rFonts w:ascii="Times New Roman" w:hAnsi="Times New Roman"/>
                      <w:sz w:val="22"/>
                      <w:szCs w:val="22"/>
                    </w:rPr>
                    <w:t>.</w:t>
                  </w:r>
                </w:p>
                <w:p w14:paraId="09C2545C" w14:textId="77777777" w:rsidR="00DB0011" w:rsidRPr="0008544E" w:rsidRDefault="00DB0011" w:rsidP="00DB0011">
                  <w:pPr>
                    <w:pStyle w:val="AralkYok"/>
                    <w:spacing w:line="276" w:lineRule="auto"/>
                    <w:jc w:val="both"/>
                    <w:rPr>
                      <w:rFonts w:ascii="Times New Roman" w:hAnsi="Times New Roman"/>
                      <w:sz w:val="22"/>
                      <w:szCs w:val="22"/>
                    </w:rPr>
                  </w:pPr>
                </w:p>
              </w:tc>
            </w:tr>
          </w:tbl>
          <w:p w14:paraId="325DABBE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396"/>
              <w:gridCol w:w="3857"/>
              <w:gridCol w:w="1843"/>
              <w:gridCol w:w="1843"/>
              <w:gridCol w:w="1758"/>
            </w:tblGrid>
            <w:tr w:rsidR="00A10DAF" w:rsidRPr="0008544E" w14:paraId="60471E10" w14:textId="77777777" w:rsidTr="00D2225D">
              <w:trPr>
                <w:trHeight w:val="340"/>
              </w:trPr>
              <w:tc>
                <w:tcPr>
                  <w:tcW w:w="9697" w:type="dxa"/>
                  <w:gridSpan w:val="5"/>
                  <w:shd w:val="clear" w:color="auto" w:fill="F2F2F2" w:themeFill="background1" w:themeFillShade="F2"/>
                  <w:vAlign w:val="center"/>
                </w:tcPr>
                <w:p w14:paraId="4E925EAE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Yeterlik Sınavı Jüri Üyeleri</w:t>
                  </w:r>
                </w:p>
              </w:tc>
            </w:tr>
            <w:tr w:rsidR="00A10DAF" w:rsidRPr="0008544E" w14:paraId="03B48F71" w14:textId="77777777" w:rsidTr="00D2225D">
              <w:trPr>
                <w:trHeight w:val="340"/>
              </w:trPr>
              <w:tc>
                <w:tcPr>
                  <w:tcW w:w="4253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23593863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Asil Jüri Üyeleri</w:t>
                  </w:r>
                </w:p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77"/>
                  </w:sdtPr>
                  <w:sdtEndPr/>
                  <w:sdtContent>
                    <w:p w14:paraId="30D4E902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Üniversite</w:t>
                      </w:r>
                    </w:p>
                  </w:sdtContent>
                </w:sdt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72"/>
                  </w:sdtPr>
                  <w:sdtEndPr/>
                  <w:sdtContent>
                    <w:p w14:paraId="72FBD0A8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vertAlign w:val="superscript"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Fakülte</w:t>
                      </w:r>
                    </w:p>
                  </w:sdtContent>
                </w:sdt>
              </w:tc>
              <w:tc>
                <w:tcPr>
                  <w:tcW w:w="1758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67"/>
                  </w:sdtPr>
                  <w:sdtEndPr/>
                  <w:sdtContent>
                    <w:p w14:paraId="4180C28E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Bölüm</w:t>
                      </w:r>
                    </w:p>
                  </w:sdtContent>
                </w:sdt>
              </w:tc>
            </w:tr>
            <w:tr w:rsidR="00093C1B" w:rsidRPr="0008544E" w14:paraId="7567AD2D" w14:textId="77777777" w:rsidTr="00B95FC9">
              <w:trPr>
                <w:trHeight w:val="242"/>
              </w:trPr>
              <w:tc>
                <w:tcPr>
                  <w:tcW w:w="396" w:type="dxa"/>
                  <w:vMerge w:val="restart"/>
                  <w:vAlign w:val="center"/>
                </w:tcPr>
                <w:p w14:paraId="40EF8AF6" w14:textId="77777777" w:rsidR="00093C1B" w:rsidRPr="0008544E" w:rsidRDefault="00093C1B" w:rsidP="00093C1B">
                  <w:pPr>
                    <w:rPr>
                      <w:rFonts w:ascii="Times New Roman" w:hAnsi="Times New Roman" w:cs="Times New Roman"/>
                    </w:rPr>
                  </w:pPr>
                  <w:permStart w:id="1356680165" w:edGrp="everyone" w:colFirst="2" w:colLast="2"/>
                  <w:permStart w:id="334724775" w:edGrp="everyone" w:colFirst="3" w:colLast="3"/>
                  <w:permStart w:id="1153636344" w:edGrp="everyone" w:colFirst="4" w:colLast="4"/>
                  <w:r w:rsidRPr="0008544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permStart w:id="1123091417" w:edGrp="everyone"/>
              <w:tc>
                <w:tcPr>
                  <w:tcW w:w="3857" w:type="dxa"/>
                  <w:tcBorders>
                    <w:bottom w:val="nil"/>
                  </w:tcBorders>
                  <w:vAlign w:val="center"/>
                </w:tcPr>
                <w:p w14:paraId="40B2DFF3" w14:textId="77777777" w:rsidR="00093C1B" w:rsidRPr="00DB0011" w:rsidRDefault="009A04D9" w:rsidP="00093C1B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6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14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6"/>
                      </w:rPr>
                    </w:sdtEndPr>
                    <w:sdtContent>
                      <w:r w:rsidR="00093C1B" w:rsidRPr="00DB0011">
                        <w:rPr>
                          <w:rStyle w:val="Stil6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1123091417"/>
                  <w:r w:rsidR="00093C1B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216240991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Danışman Adı Soyadı"/>
                      <w:tag w:val="Danışman Adı Soyadı"/>
                      <w:id w:val="1844356815"/>
                      <w:placeholder>
                        <w:docPart w:val="39D97C82ABFD4D53B926E9A2C2AB2D74"/>
                      </w:placeholder>
                      <w:showingPlcHdr/>
                    </w:sdtPr>
                    <w:sdtEndPr/>
                    <w:sdtContent>
                      <w:r w:rsidR="00093C1B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216240991"/>
                </w:p>
              </w:tc>
              <w:tc>
                <w:tcPr>
                  <w:tcW w:w="1843" w:type="dxa"/>
                  <w:vMerge w:val="restart"/>
                  <w:vAlign w:val="center"/>
                </w:tcPr>
                <w:p w14:paraId="29464C4A" w14:textId="6BA3EFAE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843" w:type="dxa"/>
                  <w:vMerge w:val="restart"/>
                </w:tcPr>
                <w:p w14:paraId="08E972A7" w14:textId="193D698B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2741B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758" w:type="dxa"/>
                  <w:vMerge w:val="restart"/>
                </w:tcPr>
                <w:p w14:paraId="7EE013E1" w14:textId="5922EEB1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2741B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</w:tr>
            <w:permEnd w:id="1356680165"/>
            <w:permEnd w:id="334724775"/>
            <w:permEnd w:id="1153636344"/>
            <w:tr w:rsidR="00093C1B" w:rsidRPr="0008544E" w14:paraId="1BB8158E" w14:textId="77777777" w:rsidTr="00B95FC9">
              <w:trPr>
                <w:trHeight w:val="252"/>
              </w:trPr>
              <w:tc>
                <w:tcPr>
                  <w:tcW w:w="396" w:type="dxa"/>
                  <w:vMerge/>
                  <w:vAlign w:val="center"/>
                </w:tcPr>
                <w:p w14:paraId="256B7CBA" w14:textId="77777777" w:rsidR="00093C1B" w:rsidRPr="0008544E" w:rsidRDefault="00093C1B" w:rsidP="00093C1B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57" w:type="dxa"/>
                  <w:tcBorders>
                    <w:top w:val="nil"/>
                  </w:tcBorders>
                  <w:vAlign w:val="center"/>
                </w:tcPr>
                <w:p w14:paraId="279CBC45" w14:textId="77777777" w:rsidR="00093C1B" w:rsidRPr="00DB0011" w:rsidRDefault="00093C1B" w:rsidP="00093C1B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           Danışman</w:t>
                  </w:r>
                </w:p>
              </w:tc>
              <w:tc>
                <w:tcPr>
                  <w:tcW w:w="1843" w:type="dxa"/>
                  <w:vMerge/>
                  <w:vAlign w:val="center"/>
                </w:tcPr>
                <w:p w14:paraId="42EF6E98" w14:textId="77777777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843" w:type="dxa"/>
                  <w:vMerge/>
                </w:tcPr>
                <w:p w14:paraId="76729AA7" w14:textId="77777777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1758" w:type="dxa"/>
                  <w:vMerge/>
                </w:tcPr>
                <w:p w14:paraId="25A3E5EA" w14:textId="77777777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093C1B" w:rsidRPr="0008544E" w14:paraId="2D2B6E79" w14:textId="77777777" w:rsidTr="00EE3E66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001FB05F" w14:textId="77777777" w:rsidR="00093C1B" w:rsidRPr="0008544E" w:rsidRDefault="00093C1B" w:rsidP="00093C1B">
                  <w:pPr>
                    <w:rPr>
                      <w:rFonts w:ascii="Times New Roman" w:hAnsi="Times New Roman" w:cs="Times New Roman"/>
                    </w:rPr>
                  </w:pPr>
                  <w:permStart w:id="520052158" w:edGrp="everyone" w:colFirst="4" w:colLast="4"/>
                  <w:permStart w:id="61491758" w:edGrp="everyone" w:colFirst="3" w:colLast="3"/>
                  <w:permStart w:id="627199088" w:edGrp="everyone" w:colFirst="2" w:colLast="2"/>
                  <w:r w:rsidRPr="0008544E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permStart w:id="815873389" w:edGrp="everyone"/>
              <w:tc>
                <w:tcPr>
                  <w:tcW w:w="3857" w:type="dxa"/>
                  <w:vAlign w:val="center"/>
                </w:tcPr>
                <w:p w14:paraId="5ABDE070" w14:textId="77777777" w:rsidR="00093C1B" w:rsidRPr="00DB0011" w:rsidRDefault="009A04D9" w:rsidP="00093C1B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7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76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7"/>
                      </w:rPr>
                    </w:sdtEndPr>
                    <w:sdtContent>
                      <w:r w:rsidR="00093C1B" w:rsidRPr="00DB0011">
                        <w:rPr>
                          <w:rStyle w:val="Stil7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815873389"/>
                  <w:r w:rsidR="00093C1B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2071415482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Jüri Üyesi  Adı Soyadı"/>
                      <w:id w:val="1844356877"/>
                      <w:placeholder>
                        <w:docPart w:val="964437252E354FC9A654C4DB5373B638"/>
                      </w:placeholder>
                      <w:showingPlcHdr/>
                    </w:sdtPr>
                    <w:sdtEndPr/>
                    <w:sdtContent>
                      <w:r w:rsidR="00093C1B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2071415482"/>
                </w:p>
              </w:tc>
              <w:tc>
                <w:tcPr>
                  <w:tcW w:w="1843" w:type="dxa"/>
                </w:tcPr>
                <w:p w14:paraId="4157FDCF" w14:textId="1BD14430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50E9D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843" w:type="dxa"/>
                </w:tcPr>
                <w:p w14:paraId="67B0BD3F" w14:textId="6406ACBF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2741B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758" w:type="dxa"/>
                </w:tcPr>
                <w:p w14:paraId="02590BEF" w14:textId="2C2BDE75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2741B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</w:tr>
            <w:tr w:rsidR="00093C1B" w:rsidRPr="0008544E" w14:paraId="53BA6641" w14:textId="77777777" w:rsidTr="00EE3E66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7639D699" w14:textId="77777777" w:rsidR="00093C1B" w:rsidRPr="0008544E" w:rsidRDefault="00093C1B" w:rsidP="00093C1B">
                  <w:pPr>
                    <w:rPr>
                      <w:rFonts w:ascii="Times New Roman" w:hAnsi="Times New Roman" w:cs="Times New Roman"/>
                    </w:rPr>
                  </w:pPr>
                  <w:permStart w:id="908026020" w:edGrp="everyone" w:colFirst="4" w:colLast="4"/>
                  <w:permStart w:id="114718507" w:edGrp="everyone" w:colFirst="3" w:colLast="3"/>
                  <w:permStart w:id="1049459928" w:edGrp="everyone" w:colFirst="2" w:colLast="2"/>
                  <w:permEnd w:id="520052158"/>
                  <w:permEnd w:id="61491758"/>
                  <w:permEnd w:id="627199088"/>
                  <w:r w:rsidRPr="0008544E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permStart w:id="43607073" w:edGrp="everyone"/>
              <w:tc>
                <w:tcPr>
                  <w:tcW w:w="3857" w:type="dxa"/>
                  <w:vAlign w:val="center"/>
                </w:tcPr>
                <w:p w14:paraId="23EA96BB" w14:textId="77777777" w:rsidR="00093C1B" w:rsidRPr="00DB0011" w:rsidRDefault="009A04D9" w:rsidP="00093C1B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8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7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8"/>
                      </w:rPr>
                    </w:sdtEndPr>
                    <w:sdtContent>
                      <w:r w:rsidR="00093C1B" w:rsidRPr="00DB0011">
                        <w:rPr>
                          <w:rStyle w:val="Stil8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43607073"/>
                  <w:r w:rsidR="00093C1B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42751091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Jüri Üyesi  Adı Soyadı"/>
                      <w:tag w:val="Kurumdan Jüri Üyesi  Adı Soyadı"/>
                      <w:id w:val="1844356880"/>
                      <w:placeholder>
                        <w:docPart w:val="40FE6D0F308B46129DA05EC5C7C5AEAC"/>
                      </w:placeholder>
                      <w:showingPlcHdr/>
                    </w:sdtPr>
                    <w:sdtEndPr/>
                    <w:sdtContent>
                      <w:r w:rsidR="00093C1B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42751091"/>
                </w:p>
              </w:tc>
              <w:tc>
                <w:tcPr>
                  <w:tcW w:w="1843" w:type="dxa"/>
                </w:tcPr>
                <w:p w14:paraId="79A5542E" w14:textId="4631B72F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50E9D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843" w:type="dxa"/>
                </w:tcPr>
                <w:p w14:paraId="569B5727" w14:textId="6F1DFE84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2741B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758" w:type="dxa"/>
                </w:tcPr>
                <w:p w14:paraId="206B697B" w14:textId="2A020665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2741B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</w:tr>
            <w:tr w:rsidR="00093C1B" w:rsidRPr="0008544E" w14:paraId="5DCB8B2A" w14:textId="77777777" w:rsidTr="001502F8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30F1ABE6" w14:textId="77777777" w:rsidR="00093C1B" w:rsidRPr="0008544E" w:rsidRDefault="00093C1B" w:rsidP="00093C1B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1698065454" w:edGrp="everyone" w:colFirst="4" w:colLast="4"/>
                  <w:permStart w:id="919604866" w:edGrp="everyone" w:colFirst="3" w:colLast="3"/>
                  <w:permStart w:id="562958504" w:edGrp="everyone" w:colFirst="2" w:colLast="2"/>
                  <w:permEnd w:id="908026020"/>
                  <w:permEnd w:id="114718507"/>
                  <w:permEnd w:id="1049459928"/>
                  <w:r w:rsidRPr="0008544E"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permStart w:id="595943627" w:edGrp="everyone"/>
              <w:tc>
                <w:tcPr>
                  <w:tcW w:w="3857" w:type="dxa"/>
                  <w:vAlign w:val="center"/>
                </w:tcPr>
                <w:p w14:paraId="425C59B1" w14:textId="77777777" w:rsidR="00093C1B" w:rsidRPr="00DB0011" w:rsidRDefault="009A04D9" w:rsidP="00093C1B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9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1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9"/>
                      </w:rPr>
                    </w:sdtEndPr>
                    <w:sdtContent>
                      <w:r w:rsidR="00093C1B" w:rsidRPr="00DB0011">
                        <w:rPr>
                          <w:rStyle w:val="Stil9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595943627"/>
                  <w:r w:rsidR="00093C1B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526159981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Jüri Üyesi  Adı Soyadı"/>
                      <w:tag w:val="Kurum Dışındandan Jüri Üyesi  Adı Soyadı"/>
                      <w:id w:val="1844356882"/>
                      <w:placeholder>
                        <w:docPart w:val="E8C3F6E3252B4FB7A2A289348B372793"/>
                      </w:placeholder>
                      <w:showingPlcHdr/>
                    </w:sdtPr>
                    <w:sdtEndPr/>
                    <w:sdtContent>
                      <w:r w:rsidR="00093C1B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526159981"/>
                </w:p>
              </w:tc>
              <w:tc>
                <w:tcPr>
                  <w:tcW w:w="1843" w:type="dxa"/>
                </w:tcPr>
                <w:p w14:paraId="6BE9AB8C" w14:textId="7C4D666E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50E9D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843" w:type="dxa"/>
                </w:tcPr>
                <w:p w14:paraId="7E67084D" w14:textId="6CB9F3B4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2741B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758" w:type="dxa"/>
                </w:tcPr>
                <w:p w14:paraId="51B66849" w14:textId="2ABC2D01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2741B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</w:tr>
            <w:tr w:rsidR="00093C1B" w:rsidRPr="0008544E" w14:paraId="6DA30466" w14:textId="77777777" w:rsidTr="001502F8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64A6B182" w14:textId="77777777" w:rsidR="00093C1B" w:rsidRPr="0008544E" w:rsidRDefault="00093C1B" w:rsidP="00093C1B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1590390326" w:edGrp="everyone" w:colFirst="4" w:colLast="4"/>
                  <w:permStart w:id="2076138878" w:edGrp="everyone" w:colFirst="3" w:colLast="3"/>
                  <w:permStart w:id="927277122" w:edGrp="everyone" w:colFirst="2" w:colLast="2"/>
                  <w:permEnd w:id="1698065454"/>
                  <w:permEnd w:id="919604866"/>
                  <w:permEnd w:id="562958504"/>
                  <w:r w:rsidRPr="0008544E">
                    <w:rPr>
                      <w:rFonts w:ascii="Times New Roman" w:hAnsi="Times New Roman" w:cs="Times New Roman"/>
                    </w:rPr>
                    <w:t>5</w:t>
                  </w:r>
                </w:p>
              </w:tc>
              <w:permStart w:id="624127144" w:edGrp="everyone"/>
              <w:tc>
                <w:tcPr>
                  <w:tcW w:w="3857" w:type="dxa"/>
                  <w:vAlign w:val="center"/>
                </w:tcPr>
                <w:p w14:paraId="69F4AD9A" w14:textId="77777777" w:rsidR="00093C1B" w:rsidRPr="00DB0011" w:rsidRDefault="009A04D9" w:rsidP="00093C1B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0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5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0"/>
                      </w:rPr>
                    </w:sdtEndPr>
                    <w:sdtContent>
                      <w:r w:rsidR="00093C1B" w:rsidRPr="00DB0011">
                        <w:rPr>
                          <w:rStyle w:val="Stil10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624127144"/>
                  <w:r w:rsidR="00093C1B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788301913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Jüri Üyesi  Adı Soyadı"/>
                      <w:tag w:val="Kurum Dışındandan Jüri Üyesi  Adı Soyadı"/>
                      <w:id w:val="1844356886"/>
                      <w:placeholder>
                        <w:docPart w:val="7F564D7B38604511A169FE37EEE13F52"/>
                      </w:placeholder>
                      <w:showingPlcHdr/>
                    </w:sdtPr>
                    <w:sdtEndPr/>
                    <w:sdtContent>
                      <w:r w:rsidR="00093C1B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788301913"/>
                </w:p>
              </w:tc>
              <w:tc>
                <w:tcPr>
                  <w:tcW w:w="1843" w:type="dxa"/>
                </w:tcPr>
                <w:p w14:paraId="6AB4E3EE" w14:textId="405F7A6E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50E9D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843" w:type="dxa"/>
                </w:tcPr>
                <w:p w14:paraId="38990C62" w14:textId="34C73402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2741B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758" w:type="dxa"/>
                </w:tcPr>
                <w:p w14:paraId="627CED28" w14:textId="101750D0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62741B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</w:tr>
            <w:permEnd w:id="1590390326"/>
            <w:permEnd w:id="2076138878"/>
            <w:permEnd w:id="927277122"/>
            <w:tr w:rsidR="00A10DAF" w:rsidRPr="0008544E" w14:paraId="097F9045" w14:textId="77777777" w:rsidTr="00D2225D">
              <w:trPr>
                <w:trHeight w:val="340"/>
              </w:trPr>
              <w:tc>
                <w:tcPr>
                  <w:tcW w:w="4253" w:type="dxa"/>
                  <w:gridSpan w:val="2"/>
                  <w:shd w:val="clear" w:color="auto" w:fill="F2F2F2" w:themeFill="background1" w:themeFillShade="F2"/>
                  <w:vAlign w:val="center"/>
                </w:tcPr>
                <w:p w14:paraId="21ECBA56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Yedek Jüri Üyeleri</w:t>
                  </w:r>
                </w:p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48"/>
                  </w:sdtPr>
                  <w:sdtEndPr/>
                  <w:sdtContent>
                    <w:p w14:paraId="11B543B2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Üniversite</w:t>
                      </w:r>
                    </w:p>
                  </w:sdtContent>
                </w:sdt>
              </w:tc>
              <w:tc>
                <w:tcPr>
                  <w:tcW w:w="1843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815"/>
                  </w:sdtPr>
                  <w:sdtEndPr/>
                  <w:sdtContent>
                    <w:p w14:paraId="71F2BDF5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Fakülte</w:t>
                      </w:r>
                    </w:p>
                  </w:sdtContent>
                </w:sdt>
              </w:tc>
              <w:tc>
                <w:tcPr>
                  <w:tcW w:w="1758" w:type="dxa"/>
                  <w:shd w:val="clear" w:color="auto" w:fill="F2F2F2" w:themeFill="background1" w:themeFillShade="F2"/>
                  <w:vAlign w:val="center"/>
                </w:tcPr>
                <w:sdt>
                  <w:sdtPr>
                    <w:rPr>
                      <w:rFonts w:ascii="Times New Roman" w:hAnsi="Times New Roman" w:cs="Times New Roman"/>
                      <w:b/>
                    </w:rPr>
                    <w:alias w:val="Anlamlı Kısaltma Yapabilirsiniz."/>
                    <w:tag w:val="Anlamlı Kısaltma Yapabilirsiniz."/>
                    <w:id w:val="-590050782"/>
                  </w:sdtPr>
                  <w:sdtEndPr/>
                  <w:sdtContent>
                    <w:p w14:paraId="086E45FC" w14:textId="77777777" w:rsidR="00A10DAF" w:rsidRPr="0008544E" w:rsidRDefault="00A10DAF" w:rsidP="00D2225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08544E">
                        <w:rPr>
                          <w:rFonts w:ascii="Times New Roman" w:hAnsi="Times New Roman" w:cs="Times New Roman"/>
                          <w:b/>
                        </w:rPr>
                        <w:t>Bölüm</w:t>
                      </w:r>
                    </w:p>
                  </w:sdtContent>
                </w:sdt>
              </w:tc>
            </w:tr>
            <w:tr w:rsidR="00093C1B" w:rsidRPr="0008544E" w14:paraId="7F6A5BC8" w14:textId="77777777" w:rsidTr="00626508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7DCE519F" w14:textId="77777777" w:rsidR="00093C1B" w:rsidRPr="0008544E" w:rsidRDefault="00093C1B" w:rsidP="00093C1B">
                  <w:pPr>
                    <w:rPr>
                      <w:rFonts w:ascii="Times New Roman" w:hAnsi="Times New Roman" w:cs="Times New Roman"/>
                      <w:vertAlign w:val="superscript"/>
                    </w:rPr>
                  </w:pPr>
                  <w:permStart w:id="46482806" w:edGrp="everyone" w:colFirst="2" w:colLast="2"/>
                  <w:permStart w:id="1974362911" w:edGrp="everyone" w:colFirst="3" w:colLast="3"/>
                  <w:permStart w:id="577786705" w:edGrp="everyone" w:colFirst="4" w:colLast="4"/>
                  <w:r w:rsidRPr="0008544E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permStart w:id="644159843" w:edGrp="everyone"/>
              <w:tc>
                <w:tcPr>
                  <w:tcW w:w="3857" w:type="dxa"/>
                  <w:vAlign w:val="center"/>
                </w:tcPr>
                <w:p w14:paraId="6F1E478E" w14:textId="77777777" w:rsidR="00093C1B" w:rsidRPr="00DB0011" w:rsidRDefault="009A04D9" w:rsidP="00093C1B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1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88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1"/>
                      </w:rPr>
                    </w:sdtEndPr>
                    <w:sdtContent>
                      <w:r w:rsidR="00093C1B" w:rsidRPr="00DB0011">
                        <w:rPr>
                          <w:rStyle w:val="Stil11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644159843"/>
                  <w:r w:rsidR="00093C1B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1493052270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 Dışındandan Yedek Jüri Üyesi  Adı Soyadı"/>
                      <w:tag w:val="Kurum Dışındandan Jüri Üyesi  Adı Soyadı"/>
                      <w:id w:val="1844356889"/>
                      <w:placeholder>
                        <w:docPart w:val="B0A988A93C4C44209EAD084CAAC29AF7"/>
                      </w:placeholder>
                      <w:showingPlcHdr/>
                    </w:sdtPr>
                    <w:sdtEndPr/>
                    <w:sdtContent>
                      <w:r w:rsidR="00093C1B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1493052270"/>
                </w:p>
              </w:tc>
              <w:tc>
                <w:tcPr>
                  <w:tcW w:w="1843" w:type="dxa"/>
                </w:tcPr>
                <w:p w14:paraId="77AC0A18" w14:textId="742D8A4E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1100AC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843" w:type="dxa"/>
                </w:tcPr>
                <w:p w14:paraId="1E0C3022" w14:textId="3D994792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1100AC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758" w:type="dxa"/>
                </w:tcPr>
                <w:p w14:paraId="549F541A" w14:textId="1C11352E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1100AC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</w:tr>
            <w:tr w:rsidR="00093C1B" w:rsidRPr="0008544E" w14:paraId="52F1141F" w14:textId="77777777" w:rsidTr="00626508">
              <w:trPr>
                <w:trHeight w:val="510"/>
              </w:trPr>
              <w:tc>
                <w:tcPr>
                  <w:tcW w:w="396" w:type="dxa"/>
                  <w:vAlign w:val="center"/>
                </w:tcPr>
                <w:p w14:paraId="2E500EE7" w14:textId="77777777" w:rsidR="00093C1B" w:rsidRPr="0008544E" w:rsidRDefault="00093C1B" w:rsidP="00093C1B">
                  <w:pPr>
                    <w:rPr>
                      <w:rFonts w:ascii="Times New Roman" w:hAnsi="Times New Roman" w:cs="Times New Roman"/>
                    </w:rPr>
                  </w:pPr>
                  <w:permStart w:id="880571557" w:edGrp="everyone" w:colFirst="2" w:colLast="2"/>
                  <w:permStart w:id="857941035" w:edGrp="everyone" w:colFirst="3" w:colLast="3"/>
                  <w:permStart w:id="1681918094" w:edGrp="everyone" w:colFirst="4" w:colLast="4"/>
                  <w:permEnd w:id="46482806"/>
                  <w:permEnd w:id="1974362911"/>
                  <w:permEnd w:id="577786705"/>
                  <w:r w:rsidRPr="0008544E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permStart w:id="285303180" w:edGrp="everyone"/>
              <w:tc>
                <w:tcPr>
                  <w:tcW w:w="3857" w:type="dxa"/>
                  <w:vAlign w:val="center"/>
                </w:tcPr>
                <w:p w14:paraId="50588883" w14:textId="77777777" w:rsidR="00093C1B" w:rsidRPr="00DB0011" w:rsidRDefault="009A04D9" w:rsidP="00093C1B">
                  <w:p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sdt>
                    <w:sdtPr>
                      <w:rPr>
                        <w:rStyle w:val="Stil12"/>
                        <w:rFonts w:cs="Times New Roman"/>
                        <w:sz w:val="20"/>
                        <w:szCs w:val="20"/>
                      </w:rPr>
                      <w:alias w:val="Unvan Seçiniz"/>
                      <w:tag w:val="Unvan Seçiniz"/>
                      <w:id w:val="1844356891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2"/>
                      </w:rPr>
                    </w:sdtEndPr>
                    <w:sdtContent>
                      <w:r w:rsidR="00093C1B" w:rsidRPr="00DB0011">
                        <w:rPr>
                          <w:rStyle w:val="Stil12"/>
                          <w:rFonts w:cs="Times New Roman"/>
                          <w:sz w:val="20"/>
                          <w:szCs w:val="20"/>
                        </w:rPr>
                        <w:t>..........</w:t>
                      </w:r>
                    </w:sdtContent>
                  </w:sdt>
                  <w:permEnd w:id="285303180"/>
                  <w:r w:rsidR="00093C1B" w:rsidRPr="00DB0011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permStart w:id="2040859391" w:edGrp="everyone"/>
                  <w:sdt>
                    <w:sdtPr>
                      <w:rPr>
                        <w:rFonts w:ascii="Times New Roman" w:hAnsi="Times New Roman" w:cs="Times New Roman"/>
                        <w:sz w:val="20"/>
                        <w:szCs w:val="20"/>
                      </w:rPr>
                      <w:alias w:val="Kurumdan Yedek Jüri Üyesi  Adı Soyadı"/>
                      <w:tag w:val="Kurumdan Jüri Üyesi  Adı Soyadı"/>
                      <w:id w:val="1844356892"/>
                      <w:placeholder>
                        <w:docPart w:val="A7671504E67A41FBB2AA533C0AFC648F"/>
                      </w:placeholder>
                      <w:showingPlcHdr/>
                    </w:sdtPr>
                    <w:sdtEndPr/>
                    <w:sdtContent>
                      <w:r w:rsidR="00093C1B" w:rsidRPr="00DB0011">
                        <w:rPr>
                          <w:rStyle w:val="YerTutucuMetni"/>
                          <w:rFonts w:ascii="Times New Roman" w:hAnsi="Times New Roman" w:cs="Times New Roman"/>
                          <w:sz w:val="20"/>
                          <w:szCs w:val="20"/>
                        </w:rPr>
                        <w:t>Metin girmek için burayı tıklatın.</w:t>
                      </w:r>
                    </w:sdtContent>
                  </w:sdt>
                  <w:permEnd w:id="2040859391"/>
                </w:p>
              </w:tc>
              <w:tc>
                <w:tcPr>
                  <w:tcW w:w="1843" w:type="dxa"/>
                </w:tcPr>
                <w:p w14:paraId="6F79E633" w14:textId="65BAF978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1100AC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843" w:type="dxa"/>
                </w:tcPr>
                <w:p w14:paraId="32811FD9" w14:textId="1ADBE090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1100AC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  <w:tc>
                <w:tcPr>
                  <w:tcW w:w="1758" w:type="dxa"/>
                </w:tcPr>
                <w:p w14:paraId="1EAFA246" w14:textId="267F174B" w:rsidR="00093C1B" w:rsidRPr="00DB0011" w:rsidRDefault="00093C1B" w:rsidP="00093C1B">
                  <w:pPr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1100AC"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</w:tr>
            <w:permEnd w:id="880571557"/>
            <w:permEnd w:id="857941035"/>
            <w:permEnd w:id="1681918094"/>
          </w:tbl>
          <w:p w14:paraId="059DC80D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12"/>
              <w:gridCol w:w="312"/>
              <w:gridCol w:w="3252"/>
              <w:gridCol w:w="709"/>
              <w:gridCol w:w="290"/>
              <w:gridCol w:w="1418"/>
            </w:tblGrid>
            <w:tr w:rsidR="00A10DAF" w:rsidRPr="0008544E" w14:paraId="1020C977" w14:textId="77777777" w:rsidTr="00D2225D">
              <w:trPr>
                <w:trHeight w:val="283"/>
              </w:trPr>
              <w:tc>
                <w:tcPr>
                  <w:tcW w:w="2112" w:type="dxa"/>
                  <w:vAlign w:val="center"/>
                </w:tcPr>
                <w:p w14:paraId="11104596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1425880366" w:edGrp="everyone" w:colFirst="5" w:colLast="5"/>
                  <w:r w:rsidRPr="0008544E">
                    <w:rPr>
                      <w:rFonts w:ascii="Times New Roman" w:hAnsi="Times New Roman" w:cs="Times New Roman"/>
                      <w:b/>
                    </w:rPr>
                    <w:t>Yazılı Sınav Tarihi</w:t>
                  </w:r>
                </w:p>
              </w:tc>
              <w:tc>
                <w:tcPr>
                  <w:tcW w:w="312" w:type="dxa"/>
                  <w:vAlign w:val="center"/>
                </w:tcPr>
                <w:p w14:paraId="384A3B13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sdt>
                <w:sdtPr>
                  <w:rPr>
                    <w:rStyle w:val="Stil14"/>
                    <w:rFonts w:cs="Times New Roman"/>
                  </w:rPr>
                  <w:id w:val="1844357012"/>
                  <w:placeholder>
                    <w:docPart w:val="87DF20E3D61D446EA8C004ABB42DA3FC"/>
                  </w:placeholder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/>
                    <w:color w:val="808080"/>
                  </w:rPr>
                </w:sdtEndPr>
                <w:sdtContent>
                  <w:permStart w:id="572787349" w:edGrp="everyone" w:displacedByCustomXml="prev"/>
                  <w:tc>
                    <w:tcPr>
                      <w:tcW w:w="3252" w:type="dxa"/>
                      <w:vAlign w:val="center"/>
                    </w:tcPr>
                    <w:p w14:paraId="12C9087E" w14:textId="77777777" w:rsidR="00A10DAF" w:rsidRPr="0008544E" w:rsidRDefault="00A10DAF" w:rsidP="00D2225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Tarih girmek için burayı tıklatın.</w:t>
                      </w:r>
                    </w:p>
                  </w:tc>
                  <w:permEnd w:id="572787349" w:displacedByCustomXml="next"/>
                </w:sdtContent>
              </w:sdt>
              <w:tc>
                <w:tcPr>
                  <w:tcW w:w="709" w:type="dxa"/>
                  <w:vAlign w:val="center"/>
                </w:tcPr>
                <w:p w14:paraId="45579347" w14:textId="77777777"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Saati</w:t>
                  </w:r>
                </w:p>
              </w:tc>
              <w:tc>
                <w:tcPr>
                  <w:tcW w:w="290" w:type="dxa"/>
                  <w:vAlign w:val="center"/>
                </w:tcPr>
                <w:p w14:paraId="4BB9EBE6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369BBFFB" w14:textId="5D10D1F1" w:rsidR="00A10DAF" w:rsidRPr="0008544E" w:rsidRDefault="00093C1B" w:rsidP="00D2225D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</w:tr>
            <w:tr w:rsidR="00A10DAF" w:rsidRPr="0008544E" w14:paraId="58EE75AC" w14:textId="77777777" w:rsidTr="00D2225D">
              <w:trPr>
                <w:trHeight w:val="283"/>
              </w:trPr>
              <w:tc>
                <w:tcPr>
                  <w:tcW w:w="2112" w:type="dxa"/>
                  <w:vAlign w:val="center"/>
                </w:tcPr>
                <w:p w14:paraId="54DDA66E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permStart w:id="1291404227" w:edGrp="everyone" w:colFirst="5" w:colLast="5"/>
                  <w:permEnd w:id="1425880366"/>
                  <w:r w:rsidRPr="0008544E">
                    <w:rPr>
                      <w:rFonts w:ascii="Times New Roman" w:hAnsi="Times New Roman" w:cs="Times New Roman"/>
                      <w:b/>
                    </w:rPr>
                    <w:t>Sözlü Sınav Tarihi</w:t>
                  </w:r>
                </w:p>
              </w:tc>
              <w:tc>
                <w:tcPr>
                  <w:tcW w:w="312" w:type="dxa"/>
                  <w:vAlign w:val="center"/>
                </w:tcPr>
                <w:p w14:paraId="5646BFBF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sdt>
                <w:sdtPr>
                  <w:rPr>
                    <w:rStyle w:val="Stil15"/>
                    <w:rFonts w:cs="Times New Roman"/>
                  </w:rPr>
                  <w:id w:val="1844357013"/>
                  <w:placeholder>
                    <w:docPart w:val="9C4E5B9DB42E475CA6101DFB02910AA3"/>
                  </w:placeholder>
                  <w:showingPlcHdr/>
                  <w:date>
                    <w:dateFormat w:val="dd.MM.yyyy"/>
                    <w:lid w:val="tr-TR"/>
                    <w:storeMappedDataAs w:val="dateTime"/>
                    <w:calendar w:val="gregorian"/>
                  </w:date>
                </w:sdtPr>
                <w:sdtEndPr>
                  <w:rPr>
                    <w:rStyle w:val="VarsaylanParagrafYazTipi"/>
                    <w:rFonts w:asciiTheme="minorHAnsi" w:hAnsiTheme="minorHAnsi"/>
                    <w:color w:val="808080"/>
                  </w:rPr>
                </w:sdtEndPr>
                <w:sdtContent>
                  <w:permStart w:id="897542659" w:edGrp="everyone" w:displacedByCustomXml="prev"/>
                  <w:tc>
                    <w:tcPr>
                      <w:tcW w:w="3252" w:type="dxa"/>
                      <w:vAlign w:val="center"/>
                    </w:tcPr>
                    <w:p w14:paraId="7336F0E7" w14:textId="77777777" w:rsidR="00A10DAF" w:rsidRPr="0008544E" w:rsidRDefault="00A10DAF" w:rsidP="00D2225D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Tarih girmek için burayı tıklatın.</w:t>
                      </w:r>
                    </w:p>
                  </w:tc>
                  <w:permEnd w:id="897542659" w:displacedByCustomXml="next"/>
                </w:sdtContent>
              </w:sdt>
              <w:tc>
                <w:tcPr>
                  <w:tcW w:w="709" w:type="dxa"/>
                  <w:vAlign w:val="center"/>
                </w:tcPr>
                <w:p w14:paraId="1DC4CB0D" w14:textId="77777777"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Saati</w:t>
                  </w:r>
                </w:p>
              </w:tc>
              <w:tc>
                <w:tcPr>
                  <w:tcW w:w="290" w:type="dxa"/>
                  <w:vAlign w:val="center"/>
                </w:tcPr>
                <w:p w14:paraId="21AE7263" w14:textId="77777777" w:rsidR="00A10DAF" w:rsidRPr="0008544E" w:rsidRDefault="00A10DAF" w:rsidP="00D2225D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c>
              <w:tc>
                <w:tcPr>
                  <w:tcW w:w="1418" w:type="dxa"/>
                  <w:vAlign w:val="center"/>
                </w:tcPr>
                <w:p w14:paraId="3C671070" w14:textId="6FF02C0D" w:rsidR="00A10DAF" w:rsidRPr="0008544E" w:rsidRDefault="00093C1B" w:rsidP="00D2225D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……………</w:t>
                  </w:r>
                </w:p>
              </w:tc>
            </w:tr>
            <w:permEnd w:id="1291404227"/>
          </w:tbl>
          <w:p w14:paraId="4F253148" w14:textId="77777777" w:rsidR="00A10DAF" w:rsidRPr="0008544E" w:rsidRDefault="00A10DAF" w:rsidP="00D2225D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2F2F2" w:themeFill="background1" w:themeFillShade="F2"/>
              <w:tblLook w:val="04A0" w:firstRow="1" w:lastRow="0" w:firstColumn="1" w:lastColumn="0" w:noHBand="0" w:noVBand="1"/>
            </w:tblPr>
            <w:tblGrid>
              <w:gridCol w:w="3232"/>
              <w:gridCol w:w="1616"/>
              <w:gridCol w:w="1616"/>
              <w:gridCol w:w="3233"/>
            </w:tblGrid>
            <w:tr w:rsidR="00A10DAF" w:rsidRPr="0008544E" w14:paraId="201918C1" w14:textId="77777777" w:rsidTr="00D2225D">
              <w:tc>
                <w:tcPr>
                  <w:tcW w:w="9697" w:type="dxa"/>
                  <w:gridSpan w:val="4"/>
                  <w:shd w:val="clear" w:color="auto" w:fill="F2F2F2" w:themeFill="background1" w:themeFillShade="F2"/>
                </w:tcPr>
                <w:p w14:paraId="60E08347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08544E">
                    <w:rPr>
                      <w:rFonts w:ascii="Times New Roman" w:hAnsi="Times New Roman" w:cs="Times New Roman"/>
                      <w:b/>
                    </w:rPr>
                    <w:t xml:space="preserve">ABD Yeterlik Komitesi </w:t>
                  </w:r>
                </w:p>
              </w:tc>
            </w:tr>
            <w:tr w:rsidR="00A10DAF" w:rsidRPr="0008544E" w14:paraId="6DE99A3F" w14:textId="77777777" w:rsidTr="00DB0011">
              <w:tblPrEx>
                <w:shd w:val="clear" w:color="auto" w:fill="auto"/>
              </w:tblPrEx>
              <w:trPr>
                <w:trHeight w:val="248"/>
              </w:trPr>
              <w:tc>
                <w:tcPr>
                  <w:tcW w:w="3232" w:type="dxa"/>
                  <w:vAlign w:val="center"/>
                </w:tcPr>
                <w:p w14:paraId="7DD77568" w14:textId="77777777" w:rsidR="00A10DAF" w:rsidRPr="0008544E" w:rsidRDefault="00A10DAF" w:rsidP="00DB001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32" w:type="dxa"/>
                  <w:gridSpan w:val="2"/>
                  <w:vAlign w:val="center"/>
                </w:tcPr>
                <w:p w14:paraId="4DC01A0E" w14:textId="77777777" w:rsidR="00A10DAF" w:rsidRPr="0008544E" w:rsidRDefault="00A10DAF" w:rsidP="00DB0011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233" w:type="dxa"/>
                  <w:vAlign w:val="center"/>
                </w:tcPr>
                <w:p w14:paraId="5DB46DEA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587161823" w:edGrp="everyone"/>
            <w:tr w:rsidR="00A10DAF" w:rsidRPr="0008544E" w14:paraId="6498D620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3232" w:type="dxa"/>
                  <w:vAlign w:val="center"/>
                </w:tcPr>
                <w:p w14:paraId="35CF66D6" w14:textId="77777777" w:rsidR="00A10DAF" w:rsidRPr="0008544E" w:rsidRDefault="009A04D9" w:rsidP="00D2225D">
                  <w:pPr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3"/>
                        <w:rFonts w:cs="Times New Roman"/>
                      </w:rPr>
                      <w:alias w:val="Unvan Seçiniz"/>
                      <w:tag w:val="Unvan Seçiniz"/>
                      <w:id w:val="2003992823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3"/>
                      </w:rPr>
                    </w:sdtEndPr>
                    <w:sdtContent>
                      <w:r w:rsidR="00A10DAF" w:rsidRPr="0008544E">
                        <w:rPr>
                          <w:rStyle w:val="Stil13"/>
                          <w:rFonts w:cs="Times New Roman"/>
                        </w:rPr>
                        <w:t>..........</w:t>
                      </w:r>
                    </w:sdtContent>
                  </w:sdt>
                  <w:permEnd w:id="1587161823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37494941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Başkanı Adı Soyadı"/>
                      <w:id w:val="2003992824"/>
                      <w:placeholder>
                        <w:docPart w:val="04B60EAE9F0D436E96AC428785D5DBE5"/>
                      </w:placeholder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37494941"/>
                </w:p>
              </w:tc>
              <w:permStart w:id="1924536717" w:edGrp="everyone"/>
              <w:tc>
                <w:tcPr>
                  <w:tcW w:w="3232" w:type="dxa"/>
                  <w:gridSpan w:val="2"/>
                  <w:vAlign w:val="center"/>
                </w:tcPr>
                <w:p w14:paraId="70A8F4A2" w14:textId="77777777" w:rsidR="00A10DAF" w:rsidRPr="0008544E" w:rsidRDefault="009A04D9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1"/>
                        <w:rFonts w:cs="Times New Roman"/>
                      </w:rPr>
                      <w:alias w:val="Unvan Seçiniz"/>
                      <w:tag w:val="Unvan Seçiniz"/>
                      <w:id w:val="2003992799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1"/>
                      </w:rPr>
                    </w:sdtEndPr>
                    <w:sdtContent>
                      <w:r w:rsidR="00A10DAF" w:rsidRPr="0008544E">
                        <w:rPr>
                          <w:rStyle w:val="Stil1"/>
                          <w:rFonts w:cs="Times New Roman"/>
                        </w:rPr>
                        <w:t>..........</w:t>
                      </w:r>
                    </w:sdtContent>
                  </w:sdt>
                  <w:permEnd w:id="1924536717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800722041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tag w:val="ABD Yeterlik Komitesi Üyesi Adı Soyadı"/>
                      <w:id w:val="2003992800"/>
                      <w:placeholder>
                        <w:docPart w:val="86B3982511FD4971944F90C118970C78"/>
                      </w:placeholder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800722041"/>
                </w:p>
              </w:tc>
              <w:permStart w:id="1282877697" w:edGrp="everyone"/>
              <w:tc>
                <w:tcPr>
                  <w:tcW w:w="3233" w:type="dxa"/>
                  <w:vAlign w:val="center"/>
                </w:tcPr>
                <w:p w14:paraId="1CBDE357" w14:textId="77777777" w:rsidR="00A10DAF" w:rsidRPr="0008544E" w:rsidRDefault="009A04D9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3"/>
                        <w:rFonts w:cs="Times New Roman"/>
                      </w:rPr>
                      <w:alias w:val="Unvan Seçiniz"/>
                      <w:tag w:val="Unvan Seçiniz"/>
                      <w:id w:val="1844356727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3"/>
                      </w:rPr>
                    </w:sdtEndPr>
                    <w:sdtContent>
                      <w:r w:rsidR="00A10DAF" w:rsidRPr="0008544E">
                        <w:rPr>
                          <w:rStyle w:val="Stil3"/>
                          <w:rFonts w:cs="Times New Roman"/>
                        </w:rPr>
                        <w:t>..........</w:t>
                      </w:r>
                    </w:sdtContent>
                  </w:sdt>
                  <w:permEnd w:id="1282877697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742290456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1844356728"/>
                      <w:placeholder>
                        <w:docPart w:val="4F56222AF1A54AE68D14A902DE86853A"/>
                      </w:placeholder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742290456"/>
                </w:p>
                <w:p w14:paraId="3BC73714" w14:textId="77777777" w:rsidR="00A10DAF" w:rsidRPr="0008544E" w:rsidRDefault="00A10DAF" w:rsidP="00D2225D">
                  <w:pPr>
                    <w:jc w:val="right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14:paraId="0A470CB5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3232" w:type="dxa"/>
                  <w:vAlign w:val="center"/>
                </w:tcPr>
                <w:p w14:paraId="565B7DFD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Başkanı</w:t>
                  </w:r>
                </w:p>
              </w:tc>
              <w:tc>
                <w:tcPr>
                  <w:tcW w:w="3232" w:type="dxa"/>
                  <w:gridSpan w:val="2"/>
                  <w:vAlign w:val="center"/>
                </w:tcPr>
                <w:p w14:paraId="0EFD3020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  <w:tc>
                <w:tcPr>
                  <w:tcW w:w="3233" w:type="dxa"/>
                  <w:vAlign w:val="center"/>
                </w:tcPr>
                <w:p w14:paraId="222BED9B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</w:tr>
            <w:tr w:rsidR="00A10DAF" w:rsidRPr="0008544E" w14:paraId="07457EB3" w14:textId="77777777" w:rsidTr="00DB0011">
              <w:tblPrEx>
                <w:shd w:val="clear" w:color="auto" w:fill="auto"/>
              </w:tblPrEx>
              <w:trPr>
                <w:trHeight w:val="516"/>
              </w:trPr>
              <w:tc>
                <w:tcPr>
                  <w:tcW w:w="4848" w:type="dxa"/>
                  <w:gridSpan w:val="2"/>
                  <w:vAlign w:val="center"/>
                </w:tcPr>
                <w:p w14:paraId="62BF3479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849" w:type="dxa"/>
                  <w:gridSpan w:val="2"/>
                  <w:vAlign w:val="center"/>
                </w:tcPr>
                <w:p w14:paraId="5C4CF30D" w14:textId="77777777" w:rsidR="00A10DAF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0F15258C" w14:textId="77777777" w:rsidR="00DB0011" w:rsidRDefault="00DB001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394E2DF2" w14:textId="77777777" w:rsidR="00DB0011" w:rsidRPr="0008544E" w:rsidRDefault="00DB0011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permStart w:id="1039610394" w:edGrp="everyone"/>
            <w:tr w:rsidR="00A10DAF" w:rsidRPr="0008544E" w14:paraId="4E6655C3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4848" w:type="dxa"/>
                  <w:gridSpan w:val="2"/>
                  <w:vAlign w:val="center"/>
                </w:tcPr>
                <w:p w14:paraId="101A4E14" w14:textId="77777777" w:rsidR="00A10DAF" w:rsidRPr="0008544E" w:rsidRDefault="009A04D9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4"/>
                        <w:rFonts w:cs="Times New Roman"/>
                      </w:rPr>
                      <w:alias w:val="Unvan Seçiniz"/>
                      <w:tag w:val="Unvan Seçiniz"/>
                      <w:id w:val="2004232668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4"/>
                      </w:rPr>
                    </w:sdtEndPr>
                    <w:sdtContent>
                      <w:r w:rsidR="00A10DAF" w:rsidRPr="0008544E">
                        <w:rPr>
                          <w:rStyle w:val="Stil4"/>
                          <w:rFonts w:cs="Times New Roman"/>
                        </w:rPr>
                        <w:t>..........</w:t>
                      </w:r>
                    </w:sdtContent>
                  </w:sdt>
                  <w:permEnd w:id="1039610394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414148892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2004232669"/>
                      <w:placeholder>
                        <w:docPart w:val="B077F282E06C4ACC81773C173F719CC9"/>
                      </w:placeholder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414148892"/>
                </w:p>
                <w:p w14:paraId="5C321FD1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  <w:permStart w:id="80552528" w:edGrp="everyone"/>
              <w:tc>
                <w:tcPr>
                  <w:tcW w:w="4849" w:type="dxa"/>
                  <w:gridSpan w:val="2"/>
                  <w:vAlign w:val="center"/>
                </w:tcPr>
                <w:p w14:paraId="09FB8ADE" w14:textId="77777777" w:rsidR="00A10DAF" w:rsidRPr="0008544E" w:rsidRDefault="009A04D9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sdt>
                    <w:sdtPr>
                      <w:rPr>
                        <w:rStyle w:val="Stil5"/>
                        <w:rFonts w:ascii="Times New Roman" w:hAnsi="Times New Roman" w:cs="Times New Roman"/>
                      </w:rPr>
                      <w:alias w:val="Unvan Seçiniz"/>
                      <w:tag w:val="Unvan Seçiniz"/>
                      <w:id w:val="2004232662"/>
                      <w:dropDownList>
                        <w:listItem w:displayText=".........." w:value=".........."/>
                        <w:listItem w:displayText="Prof. Dr." w:value="Prof. Dr."/>
                        <w:listItem w:displayText="Doç. Dr." w:value="Doç. Dr."/>
                        <w:listItem w:displayText="Dr. Öğr. Üyesi" w:value="Dr. Öğr. Üyesi"/>
                      </w:dropDownList>
                    </w:sdtPr>
                    <w:sdtEndPr>
                      <w:rPr>
                        <w:rStyle w:val="Stil5"/>
                      </w:rPr>
                    </w:sdtEndPr>
                    <w:sdtContent>
                      <w:r w:rsidR="00A10DAF" w:rsidRPr="0008544E">
                        <w:rPr>
                          <w:rStyle w:val="Stil5"/>
                          <w:rFonts w:ascii="Times New Roman" w:hAnsi="Times New Roman" w:cs="Times New Roman"/>
                        </w:rPr>
                        <w:t>..........</w:t>
                      </w:r>
                    </w:sdtContent>
                  </w:sdt>
                  <w:permEnd w:id="80552528"/>
                  <w:r w:rsidR="00A10DAF" w:rsidRPr="0008544E">
                    <w:rPr>
                      <w:rFonts w:ascii="Times New Roman" w:hAnsi="Times New Roman" w:cs="Times New Roman"/>
                    </w:rPr>
                    <w:t xml:space="preserve"> </w:t>
                  </w:r>
                  <w:permStart w:id="174612803" w:edGrp="everyone"/>
                  <w:sdt>
                    <w:sdtPr>
                      <w:rPr>
                        <w:rFonts w:ascii="Times New Roman" w:hAnsi="Times New Roman" w:cs="Times New Roman"/>
                      </w:rPr>
                      <w:alias w:val="ABD Yeterlik Komitesi Üyesi Adı Soyadı"/>
                      <w:id w:val="2004232663"/>
                      <w:placeholder>
                        <w:docPart w:val="F182EBCEA84D4C589E53414D9EB8B54C"/>
                      </w:placeholder>
                      <w:showingPlcHdr/>
                    </w:sdtPr>
                    <w:sdtEndPr/>
                    <w:sdtContent>
                      <w:r w:rsidR="00A10DAF" w:rsidRPr="0008544E">
                        <w:rPr>
                          <w:rStyle w:val="YerTutucuMetni"/>
                          <w:rFonts w:ascii="Times New Roman" w:hAnsi="Times New Roman" w:cs="Times New Roman"/>
                        </w:rPr>
                        <w:t>Metin girmek için burayı tıklatın.</w:t>
                      </w:r>
                    </w:sdtContent>
                  </w:sdt>
                  <w:permEnd w:id="174612803"/>
                </w:p>
                <w:p w14:paraId="120B1662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10DAF" w:rsidRPr="0008544E" w14:paraId="5B7D725F" w14:textId="77777777" w:rsidTr="00D2225D">
              <w:tblPrEx>
                <w:shd w:val="clear" w:color="auto" w:fill="auto"/>
              </w:tblPrEx>
              <w:trPr>
                <w:trHeight w:val="283"/>
              </w:trPr>
              <w:tc>
                <w:tcPr>
                  <w:tcW w:w="4848" w:type="dxa"/>
                  <w:gridSpan w:val="2"/>
                  <w:vAlign w:val="center"/>
                </w:tcPr>
                <w:p w14:paraId="46F50177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  <w:tc>
                <w:tcPr>
                  <w:tcW w:w="4849" w:type="dxa"/>
                  <w:gridSpan w:val="2"/>
                  <w:vAlign w:val="center"/>
                </w:tcPr>
                <w:p w14:paraId="40461416" w14:textId="77777777" w:rsidR="00A10DAF" w:rsidRPr="0008544E" w:rsidRDefault="00A10DAF" w:rsidP="00D2225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08544E">
                    <w:rPr>
                      <w:rFonts w:ascii="Times New Roman" w:hAnsi="Times New Roman" w:cs="Times New Roman"/>
                    </w:rPr>
                    <w:t>ABD Komite Üyesi</w:t>
                  </w:r>
                </w:p>
              </w:tc>
            </w:tr>
          </w:tbl>
          <w:p w14:paraId="7699934E" w14:textId="77777777" w:rsidR="00A10DAF" w:rsidRPr="0008544E" w:rsidRDefault="00A10DAF" w:rsidP="00761D63">
            <w:pPr>
              <w:tabs>
                <w:tab w:val="left" w:pos="1908"/>
              </w:tabs>
              <w:rPr>
                <w:rFonts w:ascii="Times New Roman" w:hAnsi="Times New Roman" w:cs="Times New Roman"/>
              </w:rPr>
            </w:pPr>
            <w:r w:rsidRPr="0008544E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Style w:val="Stil5"/>
                  <w:rFonts w:ascii="Times New Roman" w:hAnsi="Times New Roman" w:cs="Times New Roman"/>
                  <w:color w:val="FF0000"/>
                </w:rPr>
                <w:alias w:val="Formu Doldurmadan Önce Açıklamaları Okuyunuz"/>
                <w:tag w:val="Formu Doldurmadan Önce Açıklamaları Okuyunuz"/>
                <w:id w:val="1669604468"/>
                <w:dropDownList>
                  <w:listItem w:displayText="Açıklamalar" w:value="Açıklamalar"/>
                  <w:listItem w:displayText="......................................................................................................." w:value="......................................................................................................."/>
                  <w:listItem w:displayText="Form elektronik ortamda ve ıslak imzalı olarak hazırlanmalıdır." w:value="Form elektronik ortamda ve ıslak imzalı olarak hazırlanmalıdır."/>
                  <w:listItem w:displayText="--------------------------------------------------------------------------------------" w:value="--------------------------------------------------------------------------------------"/>
                  <w:listItem w:displayText="1- Doktora Yeterlik Komitesi, farklı alanlardaki sınavları hazırlamak, uygulamak ve değerlendirmek " w:value="1- Doktora Yeterlik Komitesi, farklı alanlardaki sınavları hazırlamak, uygulamak ve değerlendirmek "/>
                  <w:listItem w:displayText="amacıyla; 24 kredilik derslerini, seminerini ve 60 AKTS kredisini başarıyla tamamlayan öğrenci için, " w:value="amacıyla; 24 kredilik derslerini, seminerini ve 60 AKTS kredisini başarıyla tamamlayan öğrenci için, "/>
                  <w:listItem w:displayText="derslerin tamamlanmasını takip eden dönemin Yeterlik Başvuru tarihleri arasında, ilgili formu " w:value="derslerin tamamlanmasını takip eden dönemin Yeterlik Başvuru tarihleri arasında, ilgili formu "/>
                  <w:listItem w:displayText="Anabilim Dalı Başkanlığı üst yazısı ekinde Enstitüye gönderir. Sınav jürisi en az ikisi Üniversite " w:value="Anabilim Dalı Başkanlığı üst yazısı ekinde Enstitüye gönderir. Sınav jürisi en az ikisi Üniversite "/>
                  <w:listItem w:displayText="dışından olmak üzere, danışman dahil beş ve biri başka bir yükseköğretim kurumunda görevli olmak " w:value="dışından olmak üzere, danışman dahil beş ve biri başka bir yükseköğretim kurumunda görevli olmak "/>
                  <w:listItem w:displayText="üzere iki yedek öğretim üyesi önerilir. Üniversite Dışından önerilen öğretim üyelerinin açık adresleri " w:value="üzere iki yedek öğretim üyesi önerilir. Üniversite Dışından önerilen öğretim üyelerinin açık adresleri "/>
                  <w:listItem w:displayText="yazılmalıdır." w:value="yazılmalıdır."/>
                  <w:listItem w:displayText="2- Dr. Öğr. Üyesi Unvanlı Öğretim üyelerinin Jüri Üyesi olabilmesi için " w:value="2- Dr. Öğr. Üyesi Unvanlı Öğretim üyelerinin Jüri Üyesi olabilmesi için "/>
                  <w:listItem w:displayText="Doktora Danışmanlık koşullarını sağlaması ve belgelendirmesi gerekir" w:value="Doktora Danışmanlık koşullarını sağlaması ve belgelendirmesi gerekir"/>
                  <w:listItem w:displayText="………………………………………………………………………………………………….." w:value="………………………………………………………………………………………………….."/>
                  <w:listItem w:displayText="NOT: Eksik, ıslak imzasız ve kısmen de olsa ELLE doldurulmuş Formlar Enstitü tarafından " w:value="NOT: Eksik, ıslak imzasız ve kısmen de olsa ELLE doldurulmuş Formlar Enstitü tarafından "/>
                  <w:listItem w:displayText="kabul edilmez. " w:value="kabul edilmez. "/>
                  <w:listItem w:displayText="……………………………………………………………………………………………….." w:value="……………………………………………………………………………………………….."/>
                </w:dropDownList>
              </w:sdtPr>
              <w:sdtEndPr>
                <w:rPr>
                  <w:rStyle w:val="Stil5"/>
                </w:rPr>
              </w:sdtEndPr>
              <w:sdtContent>
                <w:r w:rsidR="00DB0011">
                  <w:rPr>
                    <w:rStyle w:val="Stil5"/>
                    <w:rFonts w:ascii="Times New Roman" w:hAnsi="Times New Roman" w:cs="Times New Roman"/>
                    <w:color w:val="FF0000"/>
                  </w:rPr>
                  <w:t>Açıklamalar</w:t>
                </w:r>
              </w:sdtContent>
            </w:sdt>
            <w:r w:rsidRPr="0008544E">
              <w:rPr>
                <w:rFonts w:ascii="Times New Roman" w:hAnsi="Times New Roman" w:cs="Times New Roman"/>
              </w:rPr>
              <w:t xml:space="preserve">                   </w:t>
            </w:r>
          </w:p>
        </w:tc>
      </w:tr>
    </w:tbl>
    <w:p w14:paraId="48D96BF3" w14:textId="77777777" w:rsidR="00DB0011" w:rsidRPr="0008544E" w:rsidRDefault="00DB0011" w:rsidP="00DB0011">
      <w:pPr>
        <w:rPr>
          <w:rFonts w:ascii="Times New Roman" w:hAnsi="Times New Roman" w:cs="Times New Roman"/>
          <w:lang w:eastAsia="tr-TR"/>
        </w:rPr>
      </w:pPr>
    </w:p>
    <w:sectPr w:rsidR="00DB0011" w:rsidRPr="0008544E" w:rsidSect="0087479F">
      <w:pgSz w:w="11906" w:h="16838"/>
      <w:pgMar w:top="1135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C7759" w14:textId="77777777" w:rsidR="009A04D9" w:rsidRDefault="009A04D9" w:rsidP="00A10DAF">
      <w:pPr>
        <w:spacing w:after="0" w:line="240" w:lineRule="auto"/>
      </w:pPr>
      <w:r>
        <w:separator/>
      </w:r>
    </w:p>
  </w:endnote>
  <w:endnote w:type="continuationSeparator" w:id="0">
    <w:p w14:paraId="7DE6F9CC" w14:textId="77777777" w:rsidR="009A04D9" w:rsidRDefault="009A04D9" w:rsidP="00A10D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B8A5A" w14:textId="77777777" w:rsidR="009A04D9" w:rsidRDefault="009A04D9" w:rsidP="00A10DAF">
      <w:pPr>
        <w:spacing w:after="0" w:line="240" w:lineRule="auto"/>
      </w:pPr>
      <w:r>
        <w:separator/>
      </w:r>
    </w:p>
  </w:footnote>
  <w:footnote w:type="continuationSeparator" w:id="0">
    <w:p w14:paraId="4C300A46" w14:textId="77777777" w:rsidR="009A04D9" w:rsidRDefault="009A04D9" w:rsidP="00A10D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Q0NrU0tjA3tTBW0lEKTi0uzszPAykwrAUAJKwEciwAAAA="/>
  </w:docVars>
  <w:rsids>
    <w:rsidRoot w:val="009375CF"/>
    <w:rsid w:val="00004C3B"/>
    <w:rsid w:val="000604B2"/>
    <w:rsid w:val="000732E0"/>
    <w:rsid w:val="0008544E"/>
    <w:rsid w:val="00093C1B"/>
    <w:rsid w:val="000961B5"/>
    <w:rsid w:val="000D7D27"/>
    <w:rsid w:val="00101CBA"/>
    <w:rsid w:val="00107593"/>
    <w:rsid w:val="001724A1"/>
    <w:rsid w:val="001C55A6"/>
    <w:rsid w:val="001F62BD"/>
    <w:rsid w:val="002037F6"/>
    <w:rsid w:val="00260668"/>
    <w:rsid w:val="00263A0C"/>
    <w:rsid w:val="002844EA"/>
    <w:rsid w:val="002878BE"/>
    <w:rsid w:val="002C227E"/>
    <w:rsid w:val="002E577A"/>
    <w:rsid w:val="00314503"/>
    <w:rsid w:val="0032687D"/>
    <w:rsid w:val="00333E3F"/>
    <w:rsid w:val="00340ADB"/>
    <w:rsid w:val="0034523D"/>
    <w:rsid w:val="003642AD"/>
    <w:rsid w:val="0038374E"/>
    <w:rsid w:val="003B1C11"/>
    <w:rsid w:val="00446D34"/>
    <w:rsid w:val="004C02A1"/>
    <w:rsid w:val="004E7FD5"/>
    <w:rsid w:val="005A04BE"/>
    <w:rsid w:val="005A7863"/>
    <w:rsid w:val="005C0752"/>
    <w:rsid w:val="005D4D11"/>
    <w:rsid w:val="005E774F"/>
    <w:rsid w:val="005F7351"/>
    <w:rsid w:val="00622FCC"/>
    <w:rsid w:val="00666504"/>
    <w:rsid w:val="00684535"/>
    <w:rsid w:val="006940E8"/>
    <w:rsid w:val="006A26E9"/>
    <w:rsid w:val="006B6F02"/>
    <w:rsid w:val="006C0D1D"/>
    <w:rsid w:val="006C179B"/>
    <w:rsid w:val="006C2763"/>
    <w:rsid w:val="006C55CE"/>
    <w:rsid w:val="006D0D40"/>
    <w:rsid w:val="006F3DF4"/>
    <w:rsid w:val="007158BB"/>
    <w:rsid w:val="00726F4B"/>
    <w:rsid w:val="007421E6"/>
    <w:rsid w:val="00756846"/>
    <w:rsid w:val="00761D63"/>
    <w:rsid w:val="0077308D"/>
    <w:rsid w:val="007A6C7B"/>
    <w:rsid w:val="007C341F"/>
    <w:rsid w:val="007D7925"/>
    <w:rsid w:val="00801E4B"/>
    <w:rsid w:val="008173C0"/>
    <w:rsid w:val="0087479F"/>
    <w:rsid w:val="008B20CE"/>
    <w:rsid w:val="008B4014"/>
    <w:rsid w:val="008C3216"/>
    <w:rsid w:val="008C75F0"/>
    <w:rsid w:val="0090539D"/>
    <w:rsid w:val="00911EF7"/>
    <w:rsid w:val="00925C6C"/>
    <w:rsid w:val="009375CF"/>
    <w:rsid w:val="0094592E"/>
    <w:rsid w:val="009A04D9"/>
    <w:rsid w:val="009F4856"/>
    <w:rsid w:val="009F6E68"/>
    <w:rsid w:val="00A07D15"/>
    <w:rsid w:val="00A10DAF"/>
    <w:rsid w:val="00A802D7"/>
    <w:rsid w:val="00A856A1"/>
    <w:rsid w:val="00AA3DD9"/>
    <w:rsid w:val="00AC16C3"/>
    <w:rsid w:val="00AE2945"/>
    <w:rsid w:val="00B075C2"/>
    <w:rsid w:val="00B23837"/>
    <w:rsid w:val="00B5655F"/>
    <w:rsid w:val="00B7196E"/>
    <w:rsid w:val="00B9445A"/>
    <w:rsid w:val="00BB5F04"/>
    <w:rsid w:val="00BB769B"/>
    <w:rsid w:val="00BE7009"/>
    <w:rsid w:val="00BF1288"/>
    <w:rsid w:val="00C046A2"/>
    <w:rsid w:val="00C3317F"/>
    <w:rsid w:val="00C36836"/>
    <w:rsid w:val="00CB3E9B"/>
    <w:rsid w:val="00CC692E"/>
    <w:rsid w:val="00CF5E54"/>
    <w:rsid w:val="00D30EAC"/>
    <w:rsid w:val="00D80FE9"/>
    <w:rsid w:val="00D92F22"/>
    <w:rsid w:val="00DB0011"/>
    <w:rsid w:val="00DD2CD2"/>
    <w:rsid w:val="00DD609D"/>
    <w:rsid w:val="00E02D64"/>
    <w:rsid w:val="00E20590"/>
    <w:rsid w:val="00E30A3D"/>
    <w:rsid w:val="00E44EBD"/>
    <w:rsid w:val="00E53A2B"/>
    <w:rsid w:val="00E555CC"/>
    <w:rsid w:val="00EB13CA"/>
    <w:rsid w:val="00EB15EE"/>
    <w:rsid w:val="00ED2DEB"/>
    <w:rsid w:val="00EF4CCD"/>
    <w:rsid w:val="00F06F4D"/>
    <w:rsid w:val="00FB2051"/>
    <w:rsid w:val="00FD5B3E"/>
    <w:rsid w:val="00FF14F8"/>
    <w:rsid w:val="00FF2ED3"/>
    <w:rsid w:val="00FF31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DD64FF"/>
  <w15:docId w15:val="{BE21A176-34CF-49BE-BA8A-4E0B3B6A3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3C0"/>
  </w:style>
  <w:style w:type="paragraph" w:styleId="Balk1">
    <w:name w:val="heading 1"/>
    <w:basedOn w:val="Normal"/>
    <w:next w:val="Normal"/>
    <w:link w:val="Balk1Char"/>
    <w:qFormat/>
    <w:rsid w:val="008173C0"/>
    <w:pPr>
      <w:keepNext/>
      <w:overflowPunct w:val="0"/>
      <w:autoSpaceDE w:val="0"/>
      <w:autoSpaceDN w:val="0"/>
      <w:adjustRightInd w:val="0"/>
      <w:spacing w:after="0" w:line="240" w:lineRule="auto"/>
      <w:jc w:val="center"/>
      <w:outlineLvl w:val="0"/>
    </w:pPr>
    <w:rPr>
      <w:rFonts w:ascii="Arial" w:eastAsia="Times New Roman" w:hAnsi="Arial" w:cs="Times New Roman"/>
      <w:b/>
      <w:sz w:val="20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rsid w:val="008173C0"/>
    <w:rPr>
      <w:rFonts w:ascii="Arial" w:eastAsia="Times New Roman" w:hAnsi="Arial" w:cs="Times New Roman"/>
      <w:b/>
      <w:sz w:val="20"/>
      <w:szCs w:val="20"/>
      <w:lang w:eastAsia="tr-TR"/>
    </w:rPr>
  </w:style>
  <w:style w:type="paragraph" w:styleId="GvdeMetni">
    <w:name w:val="Body Text"/>
    <w:basedOn w:val="Normal"/>
    <w:link w:val="GvdeMetniChar"/>
    <w:semiHidden/>
    <w:unhideWhenUsed/>
    <w:rsid w:val="008173C0"/>
    <w:pPr>
      <w:spacing w:after="0" w:line="240" w:lineRule="auto"/>
      <w:jc w:val="both"/>
    </w:pPr>
    <w:rPr>
      <w:rFonts w:ascii="Verdana" w:eastAsia="Times New Roman" w:hAnsi="Verdana" w:cs="Times New Roman"/>
      <w:sz w:val="24"/>
      <w:szCs w:val="24"/>
      <w:lang w:eastAsia="tr-TR"/>
    </w:rPr>
  </w:style>
  <w:style w:type="character" w:customStyle="1" w:styleId="GvdeMetniChar">
    <w:name w:val="Gövde Metni Char"/>
    <w:basedOn w:val="VarsaylanParagrafYazTipi"/>
    <w:link w:val="GvdeMetni"/>
    <w:semiHidden/>
    <w:rsid w:val="008173C0"/>
    <w:rPr>
      <w:rFonts w:ascii="Verdana" w:eastAsia="Times New Roman" w:hAnsi="Verdana" w:cs="Times New Roman"/>
      <w:sz w:val="24"/>
      <w:szCs w:val="24"/>
      <w:lang w:eastAsia="tr-TR"/>
    </w:rPr>
  </w:style>
  <w:style w:type="paragraph" w:styleId="AralkYok">
    <w:name w:val="No Spacing"/>
    <w:uiPriority w:val="1"/>
    <w:qFormat/>
    <w:rsid w:val="008173C0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table" w:styleId="TabloKlavuzu">
    <w:name w:val="Table Grid"/>
    <w:basedOn w:val="NormalTablo"/>
    <w:uiPriority w:val="39"/>
    <w:rsid w:val="008173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817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173C0"/>
    <w:rPr>
      <w:rFonts w:ascii="Tahoma" w:hAnsi="Tahoma" w:cs="Tahoma"/>
      <w:sz w:val="16"/>
      <w:szCs w:val="16"/>
    </w:rPr>
  </w:style>
  <w:style w:type="character" w:styleId="YerTutucuMetni">
    <w:name w:val="Placeholder Text"/>
    <w:basedOn w:val="VarsaylanParagrafYazTipi"/>
    <w:uiPriority w:val="99"/>
    <w:semiHidden/>
    <w:rsid w:val="00A10DAF"/>
    <w:rPr>
      <w:color w:val="808080"/>
    </w:rPr>
  </w:style>
  <w:style w:type="character" w:customStyle="1" w:styleId="Stil1">
    <w:name w:val="Stil1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5">
    <w:name w:val="Stil5"/>
    <w:basedOn w:val="VarsaylanParagrafYazTipi"/>
    <w:uiPriority w:val="1"/>
    <w:rsid w:val="00A10DAF"/>
    <w:rPr>
      <w:rFonts w:ascii="Book Antiqua" w:hAnsi="Book Antiqua"/>
    </w:rPr>
  </w:style>
  <w:style w:type="paragraph" w:styleId="stBilgi">
    <w:name w:val="header"/>
    <w:basedOn w:val="Normal"/>
    <w:link w:val="stBilgiChar"/>
    <w:uiPriority w:val="99"/>
    <w:unhideWhenUsed/>
    <w:rsid w:val="00A10D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A10DAF"/>
  </w:style>
  <w:style w:type="paragraph" w:styleId="AltBilgi">
    <w:name w:val="footer"/>
    <w:basedOn w:val="Normal"/>
    <w:link w:val="AltBilgiChar"/>
    <w:uiPriority w:val="99"/>
    <w:unhideWhenUsed/>
    <w:rsid w:val="00A10DA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10DAF"/>
  </w:style>
  <w:style w:type="character" w:customStyle="1" w:styleId="Stil3">
    <w:name w:val="Stil3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4">
    <w:name w:val="Stil4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6">
    <w:name w:val="Stil6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7">
    <w:name w:val="Stil7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8">
    <w:name w:val="Stil8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9">
    <w:name w:val="Stil9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0">
    <w:name w:val="Stil10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1">
    <w:name w:val="Stil11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2">
    <w:name w:val="Stil12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3">
    <w:name w:val="Stil13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4">
    <w:name w:val="Stil14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5">
    <w:name w:val="Stil15"/>
    <w:basedOn w:val="VarsaylanParagrafYazTipi"/>
    <w:uiPriority w:val="1"/>
    <w:rsid w:val="00A10DAF"/>
    <w:rPr>
      <w:rFonts w:ascii="Times New Roman" w:hAnsi="Times New Roman"/>
    </w:rPr>
  </w:style>
  <w:style w:type="character" w:customStyle="1" w:styleId="Stil18">
    <w:name w:val="Stil18"/>
    <w:basedOn w:val="VarsaylanParagrafYazTipi"/>
    <w:uiPriority w:val="1"/>
    <w:rsid w:val="00A10DAF"/>
  </w:style>
  <w:style w:type="paragraph" w:styleId="KonuBal">
    <w:name w:val="Title"/>
    <w:basedOn w:val="Normal"/>
    <w:link w:val="KonuBalChar"/>
    <w:qFormat/>
    <w:rsid w:val="007A6C7B"/>
    <w:pPr>
      <w:spacing w:after="0" w:line="240" w:lineRule="auto"/>
      <w:ind w:left="46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7A6C7B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paragraph" w:styleId="Altyaz">
    <w:name w:val="Subtitle"/>
    <w:basedOn w:val="Normal"/>
    <w:link w:val="AltyazChar"/>
    <w:qFormat/>
    <w:rsid w:val="007A6C7B"/>
    <w:pPr>
      <w:spacing w:after="0" w:line="240" w:lineRule="auto"/>
      <w:ind w:left="4956" w:hanging="4845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AltyazChar">
    <w:name w:val="Altyazı Char"/>
    <w:basedOn w:val="VarsaylanParagrafYazTipi"/>
    <w:link w:val="Altyaz"/>
    <w:rsid w:val="007A6C7B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31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7DC1DEC33844BBAEBBB05FE818A52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CDA25FA-157F-4776-9E78-18F027BE8238}"/>
      </w:docPartPr>
      <w:docPartBody>
        <w:p w:rsidR="00C830B2" w:rsidRDefault="000B7D03" w:rsidP="000B7D03">
          <w:pPr>
            <w:pStyle w:val="7D7DC1DEC33844BBAEBBB05FE818A5241"/>
          </w:pPr>
          <w:r w:rsidRPr="0008544E">
            <w:rPr>
              <w:rStyle w:val="YerTutucuMetni"/>
              <w:rFonts w:ascii="Times New Roman" w:hAnsi="Times New Roman"/>
            </w:rPr>
            <w:t>Metin girmek için burayı tıklatın.</w:t>
          </w:r>
        </w:p>
      </w:docPartBody>
    </w:docPart>
    <w:docPart>
      <w:docPartPr>
        <w:name w:val="8B54820D8BA44AFEAC10381FC6A6892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BAC8249-6DB3-44E3-833A-BC5BD3C547E6}"/>
      </w:docPartPr>
      <w:docPartBody>
        <w:p w:rsidR="00C830B2" w:rsidRDefault="000B7D03" w:rsidP="000B7D03">
          <w:pPr>
            <w:pStyle w:val="8B54820D8BA44AFEAC10381FC6A689251"/>
          </w:pPr>
          <w:r w:rsidRPr="0008544E">
            <w:rPr>
              <w:rStyle w:val="YerTutucuMetni"/>
              <w:rFonts w:ascii="Times New Roman" w:hAnsi="Times New Roman"/>
            </w:rPr>
            <w:t>Metin girmek için burayı tıklatın.</w:t>
          </w:r>
        </w:p>
      </w:docPartBody>
    </w:docPart>
    <w:docPart>
      <w:docPartPr>
        <w:name w:val="056EBA948F2C421A9598375D6A29154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727C3C7-A13D-4520-AE24-962FE9DD5041}"/>
      </w:docPartPr>
      <w:docPartBody>
        <w:p w:rsidR="00C830B2" w:rsidRDefault="000B7D03" w:rsidP="000B7D03">
          <w:pPr>
            <w:pStyle w:val="056EBA948F2C421A9598375D6A2915441"/>
          </w:pPr>
          <w:r w:rsidRPr="0008544E">
            <w:rPr>
              <w:rStyle w:val="YerTutucuMetni"/>
              <w:rFonts w:ascii="Times New Roman" w:hAnsi="Times New Roman"/>
              <w:sz w:val="22"/>
              <w:szCs w:val="22"/>
            </w:rPr>
            <w:t>Tarih girmek için burayı tıklatın.</w:t>
          </w:r>
        </w:p>
      </w:docPartBody>
    </w:docPart>
    <w:docPart>
      <w:docPartPr>
        <w:name w:val="5307270845524CFC9B384EBC68D59E7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93EB79C-D0DD-4115-8A0B-FC4E65BFF2E6}"/>
      </w:docPartPr>
      <w:docPartBody>
        <w:p w:rsidR="00C830B2" w:rsidRDefault="000B7D03" w:rsidP="000B7D03">
          <w:pPr>
            <w:pStyle w:val="5307270845524CFC9B384EBC68D59E7C1"/>
          </w:pPr>
          <w:r w:rsidRPr="0008544E">
            <w:rPr>
              <w:rStyle w:val="YerTutucuMetni"/>
              <w:rFonts w:ascii="Times New Roman" w:hAnsi="Times New Roman" w:cs="Times New Roman"/>
            </w:rPr>
            <w:t>Metin girmek için burayı tıklatın.</w:t>
          </w:r>
        </w:p>
      </w:docPartBody>
    </w:docPart>
    <w:docPart>
      <w:docPartPr>
        <w:name w:val="F896ADE01E2941E9BE381BFD31B6D16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5BDE356-975D-4E50-B2EE-CF7D7D0C6C4B}"/>
      </w:docPartPr>
      <w:docPartBody>
        <w:p w:rsidR="00C830B2" w:rsidRDefault="000B7D03" w:rsidP="000B7D03">
          <w:pPr>
            <w:pStyle w:val="F896ADE01E2941E9BE381BFD31B6D16E1"/>
          </w:pPr>
          <w:r w:rsidRPr="0008544E">
            <w:rPr>
              <w:rStyle w:val="YerTutucuMetni"/>
              <w:rFonts w:ascii="Times New Roman" w:hAnsi="Times New Roman"/>
              <w:sz w:val="22"/>
              <w:szCs w:val="22"/>
            </w:rPr>
            <w:t>Metin girmek için burayı tıklatın.</w:t>
          </w:r>
        </w:p>
      </w:docPartBody>
    </w:docPart>
    <w:docPart>
      <w:docPartPr>
        <w:name w:val="87DF20E3D61D446EA8C004ABB42DA3F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9462112-F14C-486C-9401-281C9524605D}"/>
      </w:docPartPr>
      <w:docPartBody>
        <w:p w:rsidR="00C830B2" w:rsidRDefault="000B7D03" w:rsidP="000B7D03">
          <w:pPr>
            <w:pStyle w:val="87DF20E3D61D446EA8C004ABB42DA3FC1"/>
          </w:pPr>
          <w:r w:rsidRPr="0008544E">
            <w:rPr>
              <w:rStyle w:val="YerTutucuMetni"/>
              <w:rFonts w:ascii="Times New Roman" w:hAnsi="Times New Roman" w:cs="Times New Roman"/>
            </w:rPr>
            <w:t>Tarih girmek için burayı tıklatın.</w:t>
          </w:r>
        </w:p>
      </w:docPartBody>
    </w:docPart>
    <w:docPart>
      <w:docPartPr>
        <w:name w:val="9C4E5B9DB42E475CA6101DFB02910AA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B660AB5-B8D8-4C1F-8F28-B371E0C97949}"/>
      </w:docPartPr>
      <w:docPartBody>
        <w:p w:rsidR="00C830B2" w:rsidRDefault="000B7D03" w:rsidP="000B7D03">
          <w:pPr>
            <w:pStyle w:val="9C4E5B9DB42E475CA6101DFB02910AA31"/>
          </w:pPr>
          <w:r w:rsidRPr="0008544E">
            <w:rPr>
              <w:rStyle w:val="YerTutucuMetni"/>
              <w:rFonts w:ascii="Times New Roman" w:hAnsi="Times New Roman" w:cs="Times New Roman"/>
            </w:rPr>
            <w:t>Tarih girmek için burayı tıklatın.</w:t>
          </w:r>
        </w:p>
      </w:docPartBody>
    </w:docPart>
    <w:docPart>
      <w:docPartPr>
        <w:name w:val="04B60EAE9F0D436E96AC428785D5DBE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27287E0-88A1-41A8-AE6C-7AFC3A38CBB5}"/>
      </w:docPartPr>
      <w:docPartBody>
        <w:p w:rsidR="00C830B2" w:rsidRDefault="000B7D03" w:rsidP="000B7D03">
          <w:pPr>
            <w:pStyle w:val="04B60EAE9F0D436E96AC428785D5DBE51"/>
          </w:pPr>
          <w:r w:rsidRPr="0008544E">
            <w:rPr>
              <w:rStyle w:val="YerTutucuMetni"/>
              <w:rFonts w:ascii="Times New Roman" w:hAnsi="Times New Roman" w:cs="Times New Roman"/>
            </w:rPr>
            <w:t>Metin girmek için burayı tıklatın.</w:t>
          </w:r>
        </w:p>
      </w:docPartBody>
    </w:docPart>
    <w:docPart>
      <w:docPartPr>
        <w:name w:val="86B3982511FD4971944F90C118970C7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5BEAA2A-B3D9-41D9-9F43-FC55A38465F9}"/>
      </w:docPartPr>
      <w:docPartBody>
        <w:p w:rsidR="00C830B2" w:rsidRDefault="000B7D03" w:rsidP="000B7D03">
          <w:pPr>
            <w:pStyle w:val="86B3982511FD4971944F90C118970C781"/>
          </w:pPr>
          <w:r w:rsidRPr="0008544E">
            <w:rPr>
              <w:rStyle w:val="YerTutucuMetni"/>
              <w:rFonts w:ascii="Times New Roman" w:hAnsi="Times New Roman" w:cs="Times New Roman"/>
            </w:rPr>
            <w:t>Metin girmek için burayı tıklatın.</w:t>
          </w:r>
        </w:p>
      </w:docPartBody>
    </w:docPart>
    <w:docPart>
      <w:docPartPr>
        <w:name w:val="4F56222AF1A54AE68D14A902DE86853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1677636-907B-4C1F-A99A-F4EBE2A5C714}"/>
      </w:docPartPr>
      <w:docPartBody>
        <w:p w:rsidR="00C830B2" w:rsidRDefault="000B7D03" w:rsidP="000B7D03">
          <w:pPr>
            <w:pStyle w:val="4F56222AF1A54AE68D14A902DE86853A1"/>
          </w:pPr>
          <w:r w:rsidRPr="0008544E">
            <w:rPr>
              <w:rStyle w:val="YerTutucuMetni"/>
              <w:rFonts w:ascii="Times New Roman" w:hAnsi="Times New Roman" w:cs="Times New Roman"/>
            </w:rPr>
            <w:t>Metin girmek için burayı tıklatın.</w:t>
          </w:r>
        </w:p>
      </w:docPartBody>
    </w:docPart>
    <w:docPart>
      <w:docPartPr>
        <w:name w:val="B077F282E06C4ACC81773C173F719CC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A99AC27-EE3A-453B-9F37-74BB8C7F299F}"/>
      </w:docPartPr>
      <w:docPartBody>
        <w:p w:rsidR="00C830B2" w:rsidRDefault="000B7D03" w:rsidP="000B7D03">
          <w:pPr>
            <w:pStyle w:val="B077F282E06C4ACC81773C173F719CC91"/>
          </w:pPr>
          <w:r w:rsidRPr="0008544E">
            <w:rPr>
              <w:rStyle w:val="YerTutucuMetni"/>
              <w:rFonts w:ascii="Times New Roman" w:hAnsi="Times New Roman" w:cs="Times New Roman"/>
            </w:rPr>
            <w:t>Metin girmek için burayı tıklatın.</w:t>
          </w:r>
        </w:p>
      </w:docPartBody>
    </w:docPart>
    <w:docPart>
      <w:docPartPr>
        <w:name w:val="F182EBCEA84D4C589E53414D9EB8B54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E2FD90E-5867-481D-B2CC-5DD22C513084}"/>
      </w:docPartPr>
      <w:docPartBody>
        <w:p w:rsidR="00C830B2" w:rsidRDefault="000B7D03" w:rsidP="000B7D03">
          <w:pPr>
            <w:pStyle w:val="F182EBCEA84D4C589E53414D9EB8B54C1"/>
          </w:pPr>
          <w:r w:rsidRPr="0008544E">
            <w:rPr>
              <w:rStyle w:val="YerTutucuMetni"/>
              <w:rFonts w:ascii="Times New Roman" w:hAnsi="Times New Roman" w:cs="Times New Roman"/>
            </w:rPr>
            <w:t>Metin girmek için burayı tıklatın.</w:t>
          </w:r>
        </w:p>
      </w:docPartBody>
    </w:docPart>
    <w:docPart>
      <w:docPartPr>
        <w:name w:val="DefaultPlaceholder_108186857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4E67487-D570-4EE2-B757-0D211F5F87ED}"/>
      </w:docPartPr>
      <w:docPartBody>
        <w:p w:rsidR="000B7D03" w:rsidRDefault="000B7D03" w:rsidP="000B7D03">
          <w:pPr>
            <w:pStyle w:val="DefaultPlaceholder1081868574"/>
          </w:pPr>
          <w:r w:rsidRPr="00636CAF">
            <w:rPr>
              <w:rStyle w:val="YerTutucuMetni"/>
            </w:rPr>
            <w:t>Metin girmek için burayı tıklatın.</w:t>
          </w:r>
        </w:p>
      </w:docPartBody>
    </w:docPart>
    <w:docPart>
      <w:docPartPr>
        <w:name w:val="09BC5B9C53794A0BB899FABBBF20CCA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1257AF6-C69B-42A5-85CA-3F11C73CD05B}"/>
      </w:docPartPr>
      <w:docPartBody>
        <w:p w:rsidR="000B7D03" w:rsidRDefault="000B7D03" w:rsidP="000B7D03">
          <w:pPr>
            <w:pStyle w:val="09BC5B9C53794A0BB899FABBBF20CCAB1"/>
          </w:pPr>
          <w:r w:rsidRPr="00636CAF">
            <w:rPr>
              <w:rStyle w:val="YerTutucuMetni"/>
            </w:rPr>
            <w:t>Metin girmek için burayı tıklatın.</w:t>
          </w:r>
        </w:p>
      </w:docPartBody>
    </w:docPart>
    <w:docPart>
      <w:docPartPr>
        <w:name w:val="3CEC0E6E46414370B848580815B9AAB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CEE9B37-2A95-4E26-ABDC-583BB4D9106D}"/>
      </w:docPartPr>
      <w:docPartBody>
        <w:p w:rsidR="000B7D03" w:rsidRDefault="000B7D03" w:rsidP="000B7D03">
          <w:pPr>
            <w:pStyle w:val="3CEC0E6E46414370B848580815B9AABA1"/>
          </w:pPr>
          <w:r w:rsidRPr="00636CAF">
            <w:rPr>
              <w:rStyle w:val="YerTutucuMetni"/>
            </w:rPr>
            <w:t>Metin girmek için burayı tıklatın.</w:t>
          </w:r>
        </w:p>
      </w:docPartBody>
    </w:docPart>
    <w:docPart>
      <w:docPartPr>
        <w:name w:val="D16BD032263C49D4A798C51E862A1D1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10ED271-5CEE-4A44-B180-2E9DA042ACD5}"/>
      </w:docPartPr>
      <w:docPartBody>
        <w:p w:rsidR="000B7D03" w:rsidRDefault="000B7D03" w:rsidP="000B7D03">
          <w:pPr>
            <w:pStyle w:val="D16BD032263C49D4A798C51E862A1D181"/>
          </w:pPr>
          <w:r w:rsidRPr="00636CAF">
            <w:rPr>
              <w:rStyle w:val="YerTutucuMetni"/>
            </w:rPr>
            <w:t>Metin girmek için burayı tıklatın.</w:t>
          </w:r>
        </w:p>
      </w:docPartBody>
    </w:docPart>
    <w:docPart>
      <w:docPartPr>
        <w:name w:val="39D97C82ABFD4D53B926E9A2C2AB2D7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CF41BBD-9215-472E-AA65-5B5374E6ACC7}"/>
      </w:docPartPr>
      <w:docPartBody>
        <w:p w:rsidR="001015BE" w:rsidRDefault="000B7D03" w:rsidP="000B7D03">
          <w:pPr>
            <w:pStyle w:val="39D97C82ABFD4D53B926E9A2C2AB2D74"/>
          </w:pPr>
          <w:r w:rsidRPr="00DB0011">
            <w:rPr>
              <w:rStyle w:val="YerTutucuMetni"/>
              <w:rFonts w:ascii="Times New Roman" w:hAnsi="Times New Roman" w:cs="Times New Roman"/>
              <w:sz w:val="20"/>
              <w:szCs w:val="20"/>
            </w:rPr>
            <w:t>Metin girmek için burayı tıklatın.</w:t>
          </w:r>
        </w:p>
      </w:docPartBody>
    </w:docPart>
    <w:docPart>
      <w:docPartPr>
        <w:name w:val="964437252E354FC9A654C4DB5373B63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49DCB39-C601-48EB-BC01-365E4E0DBC87}"/>
      </w:docPartPr>
      <w:docPartBody>
        <w:p w:rsidR="001015BE" w:rsidRDefault="000B7D03" w:rsidP="000B7D03">
          <w:pPr>
            <w:pStyle w:val="964437252E354FC9A654C4DB5373B638"/>
          </w:pPr>
          <w:r w:rsidRPr="00DB0011">
            <w:rPr>
              <w:rStyle w:val="YerTutucuMetni"/>
              <w:rFonts w:ascii="Times New Roman" w:hAnsi="Times New Roman" w:cs="Times New Roman"/>
              <w:sz w:val="20"/>
              <w:szCs w:val="20"/>
            </w:rPr>
            <w:t>Metin girmek için burayı tıklatın.</w:t>
          </w:r>
        </w:p>
      </w:docPartBody>
    </w:docPart>
    <w:docPart>
      <w:docPartPr>
        <w:name w:val="40FE6D0F308B46129DA05EC5C7C5AEA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965599A-0324-47A8-827F-4477AFA8D8EF}"/>
      </w:docPartPr>
      <w:docPartBody>
        <w:p w:rsidR="001015BE" w:rsidRDefault="000B7D03" w:rsidP="000B7D03">
          <w:pPr>
            <w:pStyle w:val="40FE6D0F308B46129DA05EC5C7C5AEAC"/>
          </w:pPr>
          <w:r w:rsidRPr="00DB0011">
            <w:rPr>
              <w:rStyle w:val="YerTutucuMetni"/>
              <w:rFonts w:ascii="Times New Roman" w:hAnsi="Times New Roman" w:cs="Times New Roman"/>
              <w:sz w:val="20"/>
              <w:szCs w:val="20"/>
            </w:rPr>
            <w:t>Metin girmek için burayı tıklatın.</w:t>
          </w:r>
        </w:p>
      </w:docPartBody>
    </w:docPart>
    <w:docPart>
      <w:docPartPr>
        <w:name w:val="E8C3F6E3252B4FB7A2A289348B37279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5747F3D-88BA-4CCB-A643-1CC57ADC57CB}"/>
      </w:docPartPr>
      <w:docPartBody>
        <w:p w:rsidR="001015BE" w:rsidRDefault="000B7D03" w:rsidP="000B7D03">
          <w:pPr>
            <w:pStyle w:val="E8C3F6E3252B4FB7A2A289348B372793"/>
          </w:pPr>
          <w:r w:rsidRPr="00DB0011">
            <w:rPr>
              <w:rStyle w:val="YerTutucuMetni"/>
              <w:rFonts w:ascii="Times New Roman" w:hAnsi="Times New Roman" w:cs="Times New Roman"/>
              <w:sz w:val="20"/>
              <w:szCs w:val="20"/>
            </w:rPr>
            <w:t>Metin girmek için burayı tıklatın.</w:t>
          </w:r>
        </w:p>
      </w:docPartBody>
    </w:docPart>
    <w:docPart>
      <w:docPartPr>
        <w:name w:val="7F564D7B38604511A169FE37EEE13F5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D716CE4-67DF-40C9-AF98-B87E1D9B620B}"/>
      </w:docPartPr>
      <w:docPartBody>
        <w:p w:rsidR="001015BE" w:rsidRDefault="000B7D03" w:rsidP="000B7D03">
          <w:pPr>
            <w:pStyle w:val="7F564D7B38604511A169FE37EEE13F52"/>
          </w:pPr>
          <w:r w:rsidRPr="00DB0011">
            <w:rPr>
              <w:rStyle w:val="YerTutucuMetni"/>
              <w:rFonts w:ascii="Times New Roman" w:hAnsi="Times New Roman" w:cs="Times New Roman"/>
              <w:sz w:val="20"/>
              <w:szCs w:val="20"/>
            </w:rPr>
            <w:t>Metin girmek için burayı tıklatın.</w:t>
          </w:r>
        </w:p>
      </w:docPartBody>
    </w:docPart>
    <w:docPart>
      <w:docPartPr>
        <w:name w:val="B0A988A93C4C44209EAD084CAAC29AF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E8BA290-17DB-4B27-B737-77E8E38C95A9}"/>
      </w:docPartPr>
      <w:docPartBody>
        <w:p w:rsidR="001015BE" w:rsidRDefault="000B7D03" w:rsidP="000B7D03">
          <w:pPr>
            <w:pStyle w:val="B0A988A93C4C44209EAD084CAAC29AF7"/>
          </w:pPr>
          <w:r w:rsidRPr="00DB0011">
            <w:rPr>
              <w:rStyle w:val="YerTutucuMetni"/>
              <w:rFonts w:ascii="Times New Roman" w:hAnsi="Times New Roman" w:cs="Times New Roman"/>
              <w:sz w:val="20"/>
              <w:szCs w:val="20"/>
            </w:rPr>
            <w:t>Metin girmek için burayı tıklatın.</w:t>
          </w:r>
        </w:p>
      </w:docPartBody>
    </w:docPart>
    <w:docPart>
      <w:docPartPr>
        <w:name w:val="A7671504E67A41FBB2AA533C0AFC648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48E6F96-8D96-45A7-978D-46005813DEB6}"/>
      </w:docPartPr>
      <w:docPartBody>
        <w:p w:rsidR="001015BE" w:rsidRDefault="000B7D03" w:rsidP="000B7D03">
          <w:pPr>
            <w:pStyle w:val="A7671504E67A41FBB2AA533C0AFC648F"/>
          </w:pPr>
          <w:r w:rsidRPr="00DB0011">
            <w:rPr>
              <w:rStyle w:val="YerTutucuMetni"/>
              <w:rFonts w:ascii="Times New Roman" w:hAnsi="Times New Roman" w:cs="Times New Roman"/>
              <w:sz w:val="20"/>
              <w:szCs w:val="20"/>
            </w:rPr>
            <w:t>Metin girmek için burayı tıklat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0AA4"/>
    <w:rsid w:val="000B7D03"/>
    <w:rsid w:val="001015BE"/>
    <w:rsid w:val="00145F5E"/>
    <w:rsid w:val="002062BC"/>
    <w:rsid w:val="005C2F3F"/>
    <w:rsid w:val="006A0AA4"/>
    <w:rsid w:val="007A563A"/>
    <w:rsid w:val="009C2707"/>
    <w:rsid w:val="00AD7BD7"/>
    <w:rsid w:val="00C830B2"/>
    <w:rsid w:val="00D3560F"/>
    <w:rsid w:val="00D95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B7D03"/>
    <w:rPr>
      <w:color w:val="808080"/>
    </w:rPr>
  </w:style>
  <w:style w:type="paragraph" w:customStyle="1" w:styleId="DefaultPlaceholder1081868574">
    <w:name w:val="DefaultPlaceholder_1081868574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09BC5B9C53794A0BB899FABBBF20CCAB1">
    <w:name w:val="09BC5B9C53794A0BB899FABBBF20CCAB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7D7DC1DEC33844BBAEBBB05FE818A5241">
    <w:name w:val="7D7DC1DEC33844BBAEBBB05FE818A524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8B54820D8BA44AFEAC10381FC6A689251">
    <w:name w:val="8B54820D8BA44AFEAC10381FC6A68925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056EBA948F2C421A9598375D6A2915441">
    <w:name w:val="056EBA948F2C421A9598375D6A2915441"/>
    <w:rsid w:val="000B7D03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 w:eastAsia="en-US"/>
    </w:rPr>
  </w:style>
  <w:style w:type="paragraph" w:customStyle="1" w:styleId="5307270845524CFC9B384EBC68D59E7C1">
    <w:name w:val="5307270845524CFC9B384EBC68D59E7C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3CEC0E6E46414370B848580815B9AABA1">
    <w:name w:val="3CEC0E6E46414370B848580815B9AABA1"/>
    <w:rsid w:val="000B7D03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 w:eastAsia="en-US"/>
    </w:rPr>
  </w:style>
  <w:style w:type="paragraph" w:customStyle="1" w:styleId="D16BD032263C49D4A798C51E862A1D181">
    <w:name w:val="D16BD032263C49D4A798C51E862A1D181"/>
    <w:rsid w:val="000B7D03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 w:eastAsia="en-US"/>
    </w:rPr>
  </w:style>
  <w:style w:type="paragraph" w:customStyle="1" w:styleId="F896ADE01E2941E9BE381BFD31B6D16E1">
    <w:name w:val="F896ADE01E2941E9BE381BFD31B6D16E1"/>
    <w:rsid w:val="000B7D03"/>
    <w:pPr>
      <w:spacing w:after="0" w:line="240" w:lineRule="auto"/>
    </w:pPr>
    <w:rPr>
      <w:rFonts w:ascii="Cambria" w:eastAsia="Cambria" w:hAnsi="Cambria" w:cs="Times New Roman"/>
      <w:sz w:val="24"/>
      <w:szCs w:val="24"/>
      <w:lang w:val="en-US" w:eastAsia="en-US"/>
    </w:rPr>
  </w:style>
  <w:style w:type="paragraph" w:customStyle="1" w:styleId="87DF20E3D61D446EA8C004ABB42DA3FC1">
    <w:name w:val="87DF20E3D61D446EA8C004ABB42DA3FC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9C4E5B9DB42E475CA6101DFB02910AA31">
    <w:name w:val="9C4E5B9DB42E475CA6101DFB02910AA3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04B60EAE9F0D436E96AC428785D5DBE51">
    <w:name w:val="04B60EAE9F0D436E96AC428785D5DBE5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86B3982511FD4971944F90C118970C781">
    <w:name w:val="86B3982511FD4971944F90C118970C78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4F56222AF1A54AE68D14A902DE86853A1">
    <w:name w:val="4F56222AF1A54AE68D14A902DE86853A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B077F282E06C4ACC81773C173F719CC91">
    <w:name w:val="B077F282E06C4ACC81773C173F719CC9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F182EBCEA84D4C589E53414D9EB8B54C1">
    <w:name w:val="F182EBCEA84D4C589E53414D9EB8B54C1"/>
    <w:rsid w:val="000B7D03"/>
    <w:pPr>
      <w:spacing w:after="200" w:line="276" w:lineRule="auto"/>
    </w:pPr>
    <w:rPr>
      <w:rFonts w:eastAsiaTheme="minorHAnsi"/>
      <w:lang w:eastAsia="en-US"/>
    </w:rPr>
  </w:style>
  <w:style w:type="paragraph" w:customStyle="1" w:styleId="39D97C82ABFD4D53B926E9A2C2AB2D74">
    <w:name w:val="39D97C82ABFD4D53B926E9A2C2AB2D74"/>
    <w:rsid w:val="000B7D03"/>
  </w:style>
  <w:style w:type="paragraph" w:customStyle="1" w:styleId="964437252E354FC9A654C4DB5373B638">
    <w:name w:val="964437252E354FC9A654C4DB5373B638"/>
    <w:rsid w:val="000B7D03"/>
  </w:style>
  <w:style w:type="paragraph" w:customStyle="1" w:styleId="40FE6D0F308B46129DA05EC5C7C5AEAC">
    <w:name w:val="40FE6D0F308B46129DA05EC5C7C5AEAC"/>
    <w:rsid w:val="000B7D03"/>
  </w:style>
  <w:style w:type="paragraph" w:customStyle="1" w:styleId="E8C3F6E3252B4FB7A2A289348B372793">
    <w:name w:val="E8C3F6E3252B4FB7A2A289348B372793"/>
    <w:rsid w:val="000B7D03"/>
  </w:style>
  <w:style w:type="paragraph" w:customStyle="1" w:styleId="7F564D7B38604511A169FE37EEE13F52">
    <w:name w:val="7F564D7B38604511A169FE37EEE13F52"/>
    <w:rsid w:val="000B7D03"/>
  </w:style>
  <w:style w:type="paragraph" w:customStyle="1" w:styleId="B0A988A93C4C44209EAD084CAAC29AF7">
    <w:name w:val="B0A988A93C4C44209EAD084CAAC29AF7"/>
    <w:rsid w:val="000B7D03"/>
  </w:style>
  <w:style w:type="paragraph" w:customStyle="1" w:styleId="A7671504E67A41FBB2AA533C0AFC648F">
    <w:name w:val="A7671504E67A41FBB2AA533C0AFC648F"/>
    <w:rsid w:val="000B7D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96954-201A-471A-8B6B-51F95A9CF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DR.ALPER BARAN</dc:creator>
  <cp:keywords/>
  <dc:description/>
  <cp:lastModifiedBy>Windows Kullanıcısı</cp:lastModifiedBy>
  <cp:revision>14</cp:revision>
  <cp:lastPrinted>2014-12-23T09:16:00Z</cp:lastPrinted>
  <dcterms:created xsi:type="dcterms:W3CDTF">2021-02-07T10:18:00Z</dcterms:created>
  <dcterms:modified xsi:type="dcterms:W3CDTF">2022-07-30T16:48:00Z</dcterms:modified>
</cp:coreProperties>
</file>